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EEA" w:rsidRPr="00D71234" w:rsidRDefault="00171EEA" w:rsidP="00EA3159">
      <w:pPr>
        <w:spacing w:after="0"/>
        <w:rPr>
          <w:b/>
          <w:sz w:val="28"/>
          <w:szCs w:val="28"/>
          <w:lang w:val="en-US"/>
        </w:rPr>
      </w:pPr>
      <w:bookmarkStart w:id="0" w:name="_GoBack"/>
      <w:bookmarkEnd w:id="0"/>
      <w:r w:rsidRPr="00D71234">
        <w:rPr>
          <w:b/>
          <w:sz w:val="28"/>
          <w:szCs w:val="28"/>
          <w:lang w:val="en-US"/>
        </w:rPr>
        <w:t>Chapter 1</w:t>
      </w:r>
      <w:r w:rsidR="00590638" w:rsidRPr="00D71234">
        <w:rPr>
          <w:b/>
          <w:sz w:val="28"/>
          <w:szCs w:val="28"/>
          <w:lang w:val="en-US"/>
        </w:rPr>
        <w:t>4</w:t>
      </w:r>
      <w:r w:rsidRPr="00D71234">
        <w:rPr>
          <w:b/>
          <w:sz w:val="28"/>
          <w:szCs w:val="28"/>
          <w:lang w:val="en-US"/>
        </w:rPr>
        <w:t xml:space="preserve"> </w:t>
      </w:r>
    </w:p>
    <w:p w:rsidR="00EA3159" w:rsidRDefault="00EA3159" w:rsidP="00EA3159">
      <w:pPr>
        <w:spacing w:after="0"/>
        <w:rPr>
          <w:u w:val="single"/>
          <w:lang w:val="en-US"/>
        </w:rPr>
      </w:pPr>
    </w:p>
    <w:p w:rsidR="00D71234" w:rsidRPr="00D71234" w:rsidRDefault="00D71234" w:rsidP="00EA3159">
      <w:pPr>
        <w:spacing w:after="0"/>
        <w:rPr>
          <w:u w:val="single"/>
          <w:lang w:val="en-US"/>
        </w:rPr>
      </w:pPr>
    </w:p>
    <w:p w:rsidR="00171EEA" w:rsidRPr="00D71234" w:rsidRDefault="00C018E8" w:rsidP="00EA3159">
      <w:pPr>
        <w:spacing w:after="0"/>
        <w:rPr>
          <w:b/>
          <w:lang w:val="en-US"/>
        </w:rPr>
      </w:pPr>
      <w:r w:rsidRPr="00D71234">
        <w:rPr>
          <w:b/>
          <w:lang w:val="en-US"/>
        </w:rPr>
        <w:t>Multiple C</w:t>
      </w:r>
      <w:r w:rsidR="00171EEA" w:rsidRPr="00D71234">
        <w:rPr>
          <w:b/>
          <w:lang w:val="en-US"/>
        </w:rPr>
        <w:t>hoice</w:t>
      </w:r>
      <w:r w:rsidRPr="00D71234">
        <w:rPr>
          <w:b/>
          <w:lang w:val="en-US"/>
        </w:rPr>
        <w:t xml:space="preserve"> Questions</w:t>
      </w:r>
    </w:p>
    <w:p w:rsidR="00EA3159" w:rsidRPr="00D71234" w:rsidRDefault="00EA3159" w:rsidP="00EA3159">
      <w:pPr>
        <w:spacing w:after="0"/>
        <w:rPr>
          <w:lang w:val="en-US"/>
        </w:rPr>
      </w:pPr>
    </w:p>
    <w:p w:rsidR="00A9189A" w:rsidRPr="00D71234" w:rsidRDefault="00EA3159" w:rsidP="00EA3159">
      <w:pPr>
        <w:spacing w:after="0"/>
        <w:rPr>
          <w:lang w:val="en-US"/>
        </w:rPr>
      </w:pPr>
      <w:r w:rsidRPr="00D71234">
        <w:rPr>
          <w:lang w:val="en-US"/>
        </w:rPr>
        <w:t>1. </w:t>
      </w:r>
      <w:r w:rsidR="00152087" w:rsidRPr="00D71234">
        <w:rPr>
          <w:lang w:val="en-US"/>
        </w:rPr>
        <w:t>The following characteristics of disks</w:t>
      </w:r>
      <w:r w:rsidR="00A9189A" w:rsidRPr="00D71234">
        <w:rPr>
          <w:lang w:val="en-US"/>
        </w:rPr>
        <w:t xml:space="preserve"> </w:t>
      </w:r>
      <w:r w:rsidR="00152087" w:rsidRPr="00D71234">
        <w:rPr>
          <w:lang w:val="en-US"/>
        </w:rPr>
        <w:t>make them convenient for being the secondary storage:</w:t>
      </w:r>
    </w:p>
    <w:p w:rsidR="00A9189A" w:rsidRPr="00D71234" w:rsidRDefault="00EA3159" w:rsidP="00EA3159">
      <w:pPr>
        <w:spacing w:after="0"/>
        <w:rPr>
          <w:lang w:val="en-US"/>
        </w:rPr>
      </w:pPr>
      <w:r w:rsidRPr="00D71234">
        <w:rPr>
          <w:lang w:val="en-US"/>
        </w:rPr>
        <w:t>A. </w:t>
      </w:r>
      <w:r w:rsidR="00152087" w:rsidRPr="00D71234">
        <w:rPr>
          <w:lang w:val="en-US"/>
        </w:rPr>
        <w:t>it is possible to read a block from the disk, modify the block, and write it back into the same place</w:t>
      </w:r>
    </w:p>
    <w:p w:rsidR="00A9189A" w:rsidRPr="00D71234" w:rsidRDefault="00EA3159" w:rsidP="00EA3159">
      <w:pPr>
        <w:spacing w:after="0"/>
        <w:rPr>
          <w:lang w:val="en-US"/>
        </w:rPr>
      </w:pPr>
      <w:r w:rsidRPr="00D71234">
        <w:rPr>
          <w:lang w:val="en-US"/>
        </w:rPr>
        <w:t>B. </w:t>
      </w:r>
      <w:r w:rsidR="00152087" w:rsidRPr="00D71234">
        <w:rPr>
          <w:lang w:val="en-US"/>
        </w:rPr>
        <w:t>a disk can access directly any block of information it contains</w:t>
      </w:r>
    </w:p>
    <w:p w:rsidR="00152087" w:rsidRPr="00D71234" w:rsidRDefault="00152087" w:rsidP="00152087">
      <w:pPr>
        <w:spacing w:after="0"/>
        <w:rPr>
          <w:rFonts w:cs="Calibri"/>
          <w:lang w:val="en-US"/>
        </w:rPr>
      </w:pPr>
      <w:r w:rsidRPr="00D71234">
        <w:rPr>
          <w:rFonts w:cs="Calibri"/>
          <w:lang w:val="en-US"/>
        </w:rPr>
        <w:t>C. all of the above</w:t>
      </w:r>
    </w:p>
    <w:p w:rsidR="00152087" w:rsidRPr="00D71234" w:rsidRDefault="00152087" w:rsidP="00152087">
      <w:pPr>
        <w:spacing w:after="0"/>
        <w:rPr>
          <w:rFonts w:cs="Calibri"/>
          <w:lang w:val="en-US"/>
        </w:rPr>
      </w:pPr>
      <w:r w:rsidRPr="00D71234">
        <w:rPr>
          <w:rFonts w:cs="Calibri"/>
          <w:lang w:val="en-US"/>
        </w:rPr>
        <w:t>D. none of the above</w:t>
      </w:r>
    </w:p>
    <w:p w:rsidR="00EA3159" w:rsidRPr="00D71234" w:rsidRDefault="00EA3159" w:rsidP="00EA3159">
      <w:pPr>
        <w:spacing w:after="0"/>
        <w:rPr>
          <w:lang w:val="en-US"/>
        </w:rPr>
      </w:pPr>
    </w:p>
    <w:p w:rsidR="00EA3159" w:rsidRPr="00D71234" w:rsidRDefault="00EA3159" w:rsidP="00EA3159">
      <w:pPr>
        <w:spacing w:after="0"/>
        <w:rPr>
          <w:lang w:val="en-US"/>
        </w:rPr>
      </w:pPr>
      <w:r w:rsidRPr="00D71234">
        <w:rPr>
          <w:lang w:val="en-US"/>
        </w:rPr>
        <w:t xml:space="preserve">Ans: </w:t>
      </w:r>
      <w:r w:rsidR="00152087" w:rsidRPr="00D71234">
        <w:rPr>
          <w:lang w:val="en-US"/>
        </w:rPr>
        <w:t>C</w:t>
      </w:r>
    </w:p>
    <w:p w:rsidR="00EA3159" w:rsidRPr="00D71234" w:rsidRDefault="00EA3159" w:rsidP="00EA3159">
      <w:pPr>
        <w:spacing w:after="0"/>
        <w:rPr>
          <w:lang w:val="en-US"/>
        </w:rPr>
      </w:pPr>
      <w:r w:rsidRPr="00D71234">
        <w:rPr>
          <w:lang w:val="en-US"/>
        </w:rPr>
        <w:t xml:space="preserve">Feedback: </w:t>
      </w:r>
      <w:r w:rsidR="00152087" w:rsidRPr="00D71234">
        <w:rPr>
          <w:lang w:val="en-US"/>
        </w:rPr>
        <w:t>14</w:t>
      </w:r>
      <w:r w:rsidRPr="00D71234">
        <w:rPr>
          <w:lang w:val="en-US"/>
        </w:rPr>
        <w:t>.1</w:t>
      </w:r>
    </w:p>
    <w:p w:rsidR="00EA3159" w:rsidRPr="00D71234" w:rsidRDefault="00EA3159" w:rsidP="00EA3159">
      <w:pPr>
        <w:spacing w:after="0"/>
        <w:rPr>
          <w:lang w:val="en-US"/>
        </w:rPr>
      </w:pPr>
      <w:r w:rsidRPr="00D71234">
        <w:rPr>
          <w:lang w:val="en-US"/>
        </w:rPr>
        <w:t>Difficulty: Easy</w:t>
      </w:r>
    </w:p>
    <w:p w:rsidR="00EA3159" w:rsidRPr="00D71234" w:rsidRDefault="00EA3159" w:rsidP="00EA3159">
      <w:pPr>
        <w:spacing w:after="0"/>
        <w:rPr>
          <w:lang w:val="en-US"/>
        </w:rPr>
      </w:pPr>
    </w:p>
    <w:p w:rsidR="00B17D17" w:rsidRPr="00D71234" w:rsidRDefault="00B17D17" w:rsidP="00EA3159">
      <w:pPr>
        <w:spacing w:after="0"/>
        <w:rPr>
          <w:lang w:val="en-US"/>
        </w:rPr>
      </w:pPr>
    </w:p>
    <w:p w:rsidR="00152087" w:rsidRPr="00D71234" w:rsidRDefault="00152087" w:rsidP="00152087">
      <w:pPr>
        <w:spacing w:after="0"/>
        <w:rPr>
          <w:lang w:val="en-US"/>
        </w:rPr>
      </w:pPr>
      <w:r w:rsidRPr="00D71234">
        <w:rPr>
          <w:lang w:val="en-US"/>
        </w:rPr>
        <w:t>2. The basic file systems _______________</w:t>
      </w:r>
    </w:p>
    <w:p w:rsidR="00152087" w:rsidRPr="00D71234" w:rsidRDefault="00152087" w:rsidP="00152087">
      <w:pPr>
        <w:spacing w:after="0"/>
        <w:rPr>
          <w:lang w:val="en-US"/>
        </w:rPr>
      </w:pPr>
      <w:r w:rsidRPr="00D71234">
        <w:rPr>
          <w:lang w:val="en-US"/>
        </w:rPr>
        <w:t>A. reads and writes physical blocks on the storage device.</w:t>
      </w:r>
    </w:p>
    <w:p w:rsidR="00152087" w:rsidRPr="00D71234" w:rsidRDefault="00152087" w:rsidP="00152087">
      <w:pPr>
        <w:spacing w:after="0"/>
        <w:rPr>
          <w:lang w:val="en-US"/>
        </w:rPr>
      </w:pPr>
      <w:r w:rsidRPr="00D71234">
        <w:rPr>
          <w:lang w:val="en-US"/>
        </w:rPr>
        <w:t>B. tracks unallocated blocks and provides them the when it is required.</w:t>
      </w:r>
    </w:p>
    <w:p w:rsidR="00152087" w:rsidRPr="00D71234" w:rsidRDefault="00152087" w:rsidP="00152087">
      <w:pPr>
        <w:spacing w:after="0"/>
        <w:rPr>
          <w:rFonts w:cs="Calibri"/>
          <w:lang w:val="en-US"/>
        </w:rPr>
      </w:pPr>
      <w:r w:rsidRPr="00D71234">
        <w:rPr>
          <w:rFonts w:cs="Calibri"/>
          <w:lang w:val="en-US"/>
        </w:rPr>
        <w:t>C. manages directory structure.</w:t>
      </w:r>
    </w:p>
    <w:p w:rsidR="00152087" w:rsidRPr="00D71234" w:rsidRDefault="00152087" w:rsidP="00152087">
      <w:pPr>
        <w:spacing w:after="0"/>
        <w:rPr>
          <w:rFonts w:cs="Calibri"/>
          <w:lang w:val="en-US"/>
        </w:rPr>
      </w:pPr>
      <w:r w:rsidRPr="00D71234">
        <w:rPr>
          <w:rFonts w:cs="Calibri"/>
          <w:lang w:val="en-US"/>
        </w:rPr>
        <w:t>D. is responsible for protection.</w:t>
      </w:r>
    </w:p>
    <w:p w:rsidR="00152087" w:rsidRPr="00D71234" w:rsidRDefault="00152087" w:rsidP="00152087">
      <w:pPr>
        <w:spacing w:after="0"/>
        <w:rPr>
          <w:lang w:val="en-US"/>
        </w:rPr>
      </w:pPr>
    </w:p>
    <w:p w:rsidR="00152087" w:rsidRPr="00D71234" w:rsidRDefault="00152087" w:rsidP="00152087">
      <w:pPr>
        <w:spacing w:after="0"/>
        <w:rPr>
          <w:lang w:val="en-US"/>
        </w:rPr>
      </w:pPr>
      <w:r w:rsidRPr="00D71234">
        <w:rPr>
          <w:lang w:val="en-US"/>
        </w:rPr>
        <w:t>Ans: A</w:t>
      </w:r>
    </w:p>
    <w:p w:rsidR="00152087" w:rsidRPr="00D71234" w:rsidRDefault="00152087" w:rsidP="00152087">
      <w:pPr>
        <w:spacing w:after="0"/>
        <w:rPr>
          <w:lang w:val="en-US"/>
        </w:rPr>
      </w:pPr>
      <w:r w:rsidRPr="00D71234">
        <w:rPr>
          <w:lang w:val="en-US"/>
        </w:rPr>
        <w:t>Feedback: 14.1</w:t>
      </w:r>
    </w:p>
    <w:p w:rsidR="00152087" w:rsidRPr="00D71234" w:rsidRDefault="00152087" w:rsidP="00152087">
      <w:pPr>
        <w:spacing w:after="0"/>
        <w:rPr>
          <w:lang w:val="en-US"/>
        </w:rPr>
      </w:pPr>
      <w:r w:rsidRPr="00D71234">
        <w:rPr>
          <w:lang w:val="en-US"/>
        </w:rPr>
        <w:t>Difficulty: Medium</w:t>
      </w:r>
    </w:p>
    <w:p w:rsidR="00152087" w:rsidRPr="00D71234" w:rsidRDefault="00152087" w:rsidP="00EA3159">
      <w:pPr>
        <w:spacing w:after="0"/>
        <w:rPr>
          <w:lang w:val="en-US"/>
        </w:rPr>
      </w:pPr>
    </w:p>
    <w:p w:rsidR="00C018E8" w:rsidRPr="00D71234" w:rsidRDefault="00C018E8" w:rsidP="00EA3159">
      <w:pPr>
        <w:spacing w:after="0"/>
        <w:rPr>
          <w:lang w:val="en-US"/>
        </w:rPr>
      </w:pPr>
    </w:p>
    <w:p w:rsidR="00A2412C" w:rsidRPr="00D71234" w:rsidRDefault="00A2412C" w:rsidP="00A2412C">
      <w:pPr>
        <w:spacing w:after="0"/>
        <w:rPr>
          <w:lang w:val="en-US"/>
        </w:rPr>
      </w:pPr>
      <w:r w:rsidRPr="00D71234">
        <w:rPr>
          <w:lang w:val="en-US"/>
        </w:rPr>
        <w:t>2.  _______________ is used to implement a file system.</w:t>
      </w:r>
    </w:p>
    <w:p w:rsidR="00A2412C" w:rsidRPr="00D71234" w:rsidRDefault="00A2412C" w:rsidP="00A2412C">
      <w:pPr>
        <w:spacing w:after="0"/>
        <w:rPr>
          <w:lang w:val="en-US"/>
        </w:rPr>
      </w:pPr>
      <w:r w:rsidRPr="00D71234">
        <w:rPr>
          <w:lang w:val="en-US"/>
        </w:rPr>
        <w:t>A. A boot control block</w:t>
      </w:r>
    </w:p>
    <w:p w:rsidR="00A2412C" w:rsidRPr="00D71234" w:rsidRDefault="00A2412C" w:rsidP="00A2412C">
      <w:pPr>
        <w:spacing w:after="0"/>
        <w:rPr>
          <w:lang w:val="en-US"/>
        </w:rPr>
      </w:pPr>
      <w:r w:rsidRPr="00D71234">
        <w:rPr>
          <w:lang w:val="en-US"/>
        </w:rPr>
        <w:t>B. A volume control block</w:t>
      </w:r>
    </w:p>
    <w:p w:rsidR="00A2412C" w:rsidRPr="00D71234" w:rsidRDefault="00A2412C" w:rsidP="00A2412C">
      <w:pPr>
        <w:spacing w:after="0"/>
        <w:rPr>
          <w:rFonts w:cs="Calibri"/>
          <w:lang w:val="en-US"/>
        </w:rPr>
      </w:pPr>
      <w:r w:rsidRPr="00D71234">
        <w:rPr>
          <w:rFonts w:cs="Calibri"/>
          <w:lang w:val="en-US"/>
        </w:rPr>
        <w:t>C. A directory structure.</w:t>
      </w:r>
    </w:p>
    <w:p w:rsidR="00A2412C" w:rsidRPr="00D71234" w:rsidRDefault="00A2412C" w:rsidP="00A2412C">
      <w:pPr>
        <w:spacing w:after="0"/>
        <w:rPr>
          <w:rFonts w:cs="Calibri"/>
          <w:lang w:val="en-US"/>
        </w:rPr>
      </w:pPr>
      <w:r w:rsidRPr="00D71234">
        <w:rPr>
          <w:rFonts w:cs="Calibri"/>
          <w:lang w:val="en-US"/>
        </w:rPr>
        <w:t>D. all of the above</w:t>
      </w:r>
    </w:p>
    <w:p w:rsidR="00A2412C" w:rsidRPr="00D71234" w:rsidRDefault="00A2412C" w:rsidP="00A2412C">
      <w:pPr>
        <w:spacing w:after="0"/>
        <w:rPr>
          <w:lang w:val="en-US"/>
        </w:rPr>
      </w:pPr>
    </w:p>
    <w:p w:rsidR="00A2412C" w:rsidRPr="00D71234" w:rsidRDefault="00A2412C" w:rsidP="00A2412C">
      <w:pPr>
        <w:spacing w:after="0"/>
        <w:rPr>
          <w:lang w:val="en-US"/>
        </w:rPr>
      </w:pPr>
      <w:r w:rsidRPr="00D71234">
        <w:rPr>
          <w:lang w:val="en-US"/>
        </w:rPr>
        <w:t>Ans: D</w:t>
      </w:r>
    </w:p>
    <w:p w:rsidR="00A2412C" w:rsidRPr="00D71234" w:rsidRDefault="00A2412C" w:rsidP="00A2412C">
      <w:pPr>
        <w:spacing w:after="0"/>
        <w:rPr>
          <w:lang w:val="en-US"/>
        </w:rPr>
      </w:pPr>
      <w:r w:rsidRPr="00D71234">
        <w:rPr>
          <w:lang w:val="en-US"/>
        </w:rPr>
        <w:t>Feedback: 14.2</w:t>
      </w:r>
    </w:p>
    <w:p w:rsidR="00A2412C" w:rsidRPr="00D71234" w:rsidRDefault="00A2412C" w:rsidP="00A2412C">
      <w:pPr>
        <w:spacing w:after="0"/>
        <w:rPr>
          <w:lang w:val="en-US"/>
        </w:rPr>
      </w:pPr>
      <w:r w:rsidRPr="00D71234">
        <w:rPr>
          <w:lang w:val="en-US"/>
        </w:rPr>
        <w:t>Difficulty: Easy</w:t>
      </w:r>
    </w:p>
    <w:p w:rsidR="00EA3159" w:rsidRPr="00D71234" w:rsidRDefault="00EA3159" w:rsidP="00EA3159">
      <w:pPr>
        <w:spacing w:after="0"/>
        <w:rPr>
          <w:lang w:val="en-US"/>
        </w:rPr>
      </w:pPr>
    </w:p>
    <w:p w:rsidR="00B17D17" w:rsidRPr="00D71234" w:rsidRDefault="00B17D17" w:rsidP="00EA3159">
      <w:pPr>
        <w:spacing w:after="0"/>
        <w:rPr>
          <w:lang w:val="en-US"/>
        </w:rPr>
      </w:pPr>
    </w:p>
    <w:p w:rsidR="00EA2575" w:rsidRPr="00D71234" w:rsidRDefault="00EA2575" w:rsidP="00EA3159">
      <w:pPr>
        <w:spacing w:after="0"/>
        <w:rPr>
          <w:lang w:val="en-US"/>
        </w:rPr>
      </w:pPr>
      <w:r w:rsidRPr="00D71234">
        <w:rPr>
          <w:lang w:val="en-US"/>
        </w:rPr>
        <w:t xml:space="preserve">3. </w:t>
      </w:r>
      <w:r w:rsidR="00F538E3" w:rsidRPr="00D71234">
        <w:rPr>
          <w:lang w:val="en-US"/>
        </w:rPr>
        <w:t>UNIX inode is an example of _______</w:t>
      </w:r>
    </w:p>
    <w:p w:rsidR="00F538E3" w:rsidRPr="00D71234" w:rsidRDefault="00F538E3" w:rsidP="00F538E3">
      <w:pPr>
        <w:spacing w:after="0"/>
        <w:rPr>
          <w:lang w:val="en-US"/>
        </w:rPr>
      </w:pPr>
      <w:r w:rsidRPr="00D71234">
        <w:rPr>
          <w:lang w:val="en-US"/>
        </w:rPr>
        <w:t>A. a contiguous allocation.</w:t>
      </w:r>
    </w:p>
    <w:p w:rsidR="00F538E3" w:rsidRPr="00D71234" w:rsidRDefault="00F538E3" w:rsidP="00F538E3">
      <w:pPr>
        <w:spacing w:after="0"/>
        <w:rPr>
          <w:lang w:val="en-US"/>
        </w:rPr>
      </w:pPr>
      <w:r w:rsidRPr="00D71234">
        <w:rPr>
          <w:lang w:val="en-US"/>
        </w:rPr>
        <w:t>B. a linked allocation</w:t>
      </w:r>
    </w:p>
    <w:p w:rsidR="00F538E3" w:rsidRPr="00D71234" w:rsidRDefault="00F538E3" w:rsidP="00F538E3">
      <w:pPr>
        <w:spacing w:after="0"/>
        <w:rPr>
          <w:rFonts w:cs="Calibri"/>
          <w:lang w:val="en-US"/>
        </w:rPr>
      </w:pPr>
      <w:r w:rsidRPr="00D71234">
        <w:rPr>
          <w:rFonts w:cs="Calibri"/>
          <w:lang w:val="en-US"/>
        </w:rPr>
        <w:t>C. a</w:t>
      </w:r>
      <w:r w:rsidR="00FD1F57">
        <w:rPr>
          <w:rFonts w:cs="Calibri"/>
          <w:lang w:val="en-US"/>
        </w:rPr>
        <w:t>n</w:t>
      </w:r>
      <w:r w:rsidRPr="00D71234">
        <w:rPr>
          <w:rFonts w:cs="Calibri"/>
          <w:lang w:val="en-US"/>
        </w:rPr>
        <w:t xml:space="preserve"> indexed allocation</w:t>
      </w:r>
    </w:p>
    <w:p w:rsidR="00F538E3" w:rsidRPr="00D71234" w:rsidRDefault="00F538E3" w:rsidP="00F538E3">
      <w:pPr>
        <w:spacing w:after="0"/>
        <w:rPr>
          <w:rFonts w:cs="Calibri"/>
          <w:lang w:val="en-US"/>
        </w:rPr>
      </w:pPr>
      <w:r w:rsidRPr="00D71234">
        <w:rPr>
          <w:rFonts w:cs="Calibri"/>
          <w:lang w:val="en-US"/>
        </w:rPr>
        <w:t>D. </w:t>
      </w:r>
      <w:r w:rsidR="008D1D8C" w:rsidRPr="00D71234">
        <w:rPr>
          <w:rFonts w:cs="Calibri"/>
          <w:lang w:val="en-US"/>
        </w:rPr>
        <w:t>a</w:t>
      </w:r>
      <w:r w:rsidR="00FD1F57">
        <w:rPr>
          <w:rFonts w:cs="Calibri"/>
          <w:lang w:val="en-US"/>
        </w:rPr>
        <w:t>n</w:t>
      </w:r>
      <w:r w:rsidR="008D1D8C" w:rsidRPr="00D71234">
        <w:rPr>
          <w:rFonts w:cs="Calibri"/>
          <w:lang w:val="en-US"/>
        </w:rPr>
        <w:t xml:space="preserve"> index file</w:t>
      </w:r>
    </w:p>
    <w:p w:rsidR="00F538E3" w:rsidRPr="00D71234" w:rsidRDefault="00F538E3" w:rsidP="00F538E3">
      <w:pPr>
        <w:spacing w:after="0"/>
        <w:rPr>
          <w:lang w:val="en-US"/>
        </w:rPr>
      </w:pPr>
    </w:p>
    <w:p w:rsidR="00F538E3" w:rsidRPr="00D71234" w:rsidRDefault="00F538E3" w:rsidP="00F538E3">
      <w:pPr>
        <w:spacing w:after="0"/>
        <w:rPr>
          <w:lang w:val="en-US"/>
        </w:rPr>
      </w:pPr>
      <w:r w:rsidRPr="00D71234">
        <w:rPr>
          <w:lang w:val="en-US"/>
        </w:rPr>
        <w:t>Ans: C</w:t>
      </w:r>
    </w:p>
    <w:p w:rsidR="00F538E3" w:rsidRPr="00D71234" w:rsidRDefault="00F538E3" w:rsidP="00F538E3">
      <w:pPr>
        <w:spacing w:after="0"/>
        <w:rPr>
          <w:lang w:val="en-US"/>
        </w:rPr>
      </w:pPr>
      <w:r w:rsidRPr="00D71234">
        <w:rPr>
          <w:lang w:val="en-US"/>
        </w:rPr>
        <w:t>Feedback: 14.4.3</w:t>
      </w:r>
    </w:p>
    <w:p w:rsidR="00F538E3" w:rsidRPr="00D71234" w:rsidRDefault="00F538E3" w:rsidP="00F538E3">
      <w:pPr>
        <w:spacing w:after="0"/>
        <w:rPr>
          <w:lang w:val="en-US"/>
        </w:rPr>
      </w:pPr>
      <w:r w:rsidRPr="00D71234">
        <w:rPr>
          <w:lang w:val="en-US"/>
        </w:rPr>
        <w:t>Difficulty: Easy</w:t>
      </w:r>
    </w:p>
    <w:p w:rsidR="00F538E3" w:rsidRPr="00D71234" w:rsidRDefault="00F538E3" w:rsidP="00F538E3">
      <w:pPr>
        <w:spacing w:after="0"/>
        <w:rPr>
          <w:lang w:val="en-US"/>
        </w:rPr>
      </w:pPr>
    </w:p>
    <w:p w:rsidR="00B17D17" w:rsidRPr="00D71234" w:rsidRDefault="00B17D17" w:rsidP="00F538E3">
      <w:pPr>
        <w:spacing w:after="0"/>
        <w:rPr>
          <w:lang w:val="en-US"/>
        </w:rPr>
      </w:pPr>
    </w:p>
    <w:p w:rsidR="00F538E3" w:rsidRPr="00D71234" w:rsidRDefault="00F538E3" w:rsidP="00F538E3">
      <w:pPr>
        <w:spacing w:after="0"/>
        <w:rPr>
          <w:lang w:val="en-US"/>
        </w:rPr>
      </w:pPr>
      <w:r w:rsidRPr="00D71234">
        <w:rPr>
          <w:lang w:val="en-US"/>
        </w:rPr>
        <w:t>4. What is the size of the bit vector of a 1TB disk with 512-byte blocks</w:t>
      </w:r>
      <w:r w:rsidR="00C018E8" w:rsidRPr="00D71234">
        <w:rPr>
          <w:lang w:val="en-US"/>
        </w:rPr>
        <w:t>?</w:t>
      </w:r>
    </w:p>
    <w:p w:rsidR="00F538E3" w:rsidRPr="00D71234" w:rsidRDefault="00F538E3" w:rsidP="00F538E3">
      <w:pPr>
        <w:spacing w:after="0"/>
        <w:rPr>
          <w:lang w:val="en-US"/>
        </w:rPr>
      </w:pPr>
      <w:r w:rsidRPr="00D71234">
        <w:rPr>
          <w:lang w:val="en-US"/>
        </w:rPr>
        <w:t>A. </w:t>
      </w:r>
      <w:r w:rsidR="00C1642A" w:rsidRPr="00D71234">
        <w:rPr>
          <w:lang w:val="en-US"/>
        </w:rPr>
        <w:t>2 MB</w:t>
      </w:r>
    </w:p>
    <w:p w:rsidR="00F538E3" w:rsidRPr="00D71234" w:rsidRDefault="00F538E3" w:rsidP="00F538E3">
      <w:pPr>
        <w:spacing w:after="0"/>
        <w:rPr>
          <w:lang w:val="en-US"/>
        </w:rPr>
      </w:pPr>
      <w:r w:rsidRPr="00D71234">
        <w:rPr>
          <w:lang w:val="en-US"/>
        </w:rPr>
        <w:t>B. </w:t>
      </w:r>
      <w:r w:rsidR="00C1642A" w:rsidRPr="00D71234">
        <w:rPr>
          <w:lang w:val="en-US"/>
        </w:rPr>
        <w:t>2</w:t>
      </w:r>
      <w:r w:rsidR="00C1642A" w:rsidRPr="00D71234">
        <w:rPr>
          <w:vertAlign w:val="superscript"/>
          <w:lang w:val="en-US"/>
        </w:rPr>
        <w:t>8</w:t>
      </w:r>
      <w:r w:rsidR="00C1642A" w:rsidRPr="00D71234">
        <w:rPr>
          <w:lang w:val="en-US"/>
        </w:rPr>
        <w:t xml:space="preserve"> MB</w:t>
      </w:r>
    </w:p>
    <w:p w:rsidR="00F538E3" w:rsidRPr="00D71234" w:rsidRDefault="00F538E3" w:rsidP="00F538E3">
      <w:pPr>
        <w:spacing w:after="0"/>
        <w:rPr>
          <w:rFonts w:cs="Calibri"/>
          <w:lang w:val="en-US"/>
        </w:rPr>
      </w:pPr>
      <w:r w:rsidRPr="00D71234">
        <w:rPr>
          <w:rFonts w:cs="Calibri"/>
          <w:lang w:val="en-US"/>
        </w:rPr>
        <w:t>C. </w:t>
      </w:r>
      <w:r w:rsidR="00C1642A" w:rsidRPr="00D71234">
        <w:rPr>
          <w:lang w:val="en-US"/>
        </w:rPr>
        <w:t>28 MB</w:t>
      </w:r>
    </w:p>
    <w:p w:rsidR="00F538E3" w:rsidRPr="00D71234" w:rsidRDefault="00F538E3" w:rsidP="00F538E3">
      <w:pPr>
        <w:spacing w:after="0"/>
        <w:rPr>
          <w:rFonts w:cs="Calibri"/>
          <w:lang w:val="en-US"/>
        </w:rPr>
      </w:pPr>
      <w:r w:rsidRPr="00D71234">
        <w:rPr>
          <w:rFonts w:cs="Calibri"/>
          <w:lang w:val="en-US"/>
        </w:rPr>
        <w:t>D. </w:t>
      </w:r>
      <w:r w:rsidR="00C1642A" w:rsidRPr="00D71234">
        <w:rPr>
          <w:rFonts w:cs="Calibri"/>
          <w:lang w:val="en-US"/>
        </w:rPr>
        <w:t>8 MB</w:t>
      </w:r>
    </w:p>
    <w:p w:rsidR="00F538E3" w:rsidRPr="00D71234" w:rsidRDefault="00F538E3" w:rsidP="00F538E3">
      <w:pPr>
        <w:spacing w:after="0"/>
        <w:rPr>
          <w:lang w:val="en-US"/>
        </w:rPr>
      </w:pPr>
    </w:p>
    <w:p w:rsidR="00F538E3" w:rsidRPr="00D71234" w:rsidRDefault="00F538E3" w:rsidP="00F538E3">
      <w:pPr>
        <w:spacing w:after="0"/>
        <w:rPr>
          <w:lang w:val="en-US"/>
        </w:rPr>
      </w:pPr>
      <w:r w:rsidRPr="00D71234">
        <w:rPr>
          <w:lang w:val="en-US"/>
        </w:rPr>
        <w:t xml:space="preserve">Ans: </w:t>
      </w:r>
      <w:r w:rsidR="00C1642A" w:rsidRPr="00D71234">
        <w:rPr>
          <w:lang w:val="en-US"/>
        </w:rPr>
        <w:t>B</w:t>
      </w:r>
    </w:p>
    <w:p w:rsidR="00F538E3" w:rsidRPr="00D71234" w:rsidRDefault="00F538E3" w:rsidP="00F538E3">
      <w:pPr>
        <w:spacing w:after="0"/>
        <w:rPr>
          <w:lang w:val="en-US"/>
        </w:rPr>
      </w:pPr>
      <w:r w:rsidRPr="00D71234">
        <w:rPr>
          <w:lang w:val="en-US"/>
        </w:rPr>
        <w:t>Feedback: 14.</w:t>
      </w:r>
      <w:r w:rsidR="00C1642A" w:rsidRPr="00D71234">
        <w:rPr>
          <w:lang w:val="en-US"/>
        </w:rPr>
        <w:t>5.1</w:t>
      </w:r>
    </w:p>
    <w:p w:rsidR="00F538E3" w:rsidRPr="00D71234" w:rsidRDefault="00F538E3" w:rsidP="00F538E3">
      <w:pPr>
        <w:spacing w:after="0"/>
        <w:rPr>
          <w:lang w:val="en-US"/>
        </w:rPr>
      </w:pPr>
      <w:r w:rsidRPr="00D71234">
        <w:rPr>
          <w:lang w:val="en-US"/>
        </w:rPr>
        <w:t>Difficulty: Easy</w:t>
      </w:r>
    </w:p>
    <w:p w:rsidR="00F538E3" w:rsidRPr="00D71234" w:rsidRDefault="00F538E3" w:rsidP="00F538E3">
      <w:pPr>
        <w:spacing w:after="0"/>
        <w:rPr>
          <w:lang w:val="en-US"/>
        </w:rPr>
      </w:pPr>
    </w:p>
    <w:p w:rsidR="00C018E8" w:rsidRPr="00D71234" w:rsidRDefault="00C018E8" w:rsidP="00F538E3">
      <w:pPr>
        <w:spacing w:after="0"/>
        <w:rPr>
          <w:lang w:val="en-US"/>
        </w:rPr>
      </w:pPr>
    </w:p>
    <w:p w:rsidR="00C1642A" w:rsidRPr="00D71234" w:rsidRDefault="00C1642A" w:rsidP="00EA3159">
      <w:pPr>
        <w:spacing w:after="0"/>
        <w:rPr>
          <w:lang w:val="en-US"/>
        </w:rPr>
      </w:pPr>
      <w:r w:rsidRPr="00D71234">
        <w:rPr>
          <w:lang w:val="en-US"/>
        </w:rPr>
        <w:t>5. The FAT method ______________</w:t>
      </w:r>
    </w:p>
    <w:p w:rsidR="00C1642A" w:rsidRPr="00D71234" w:rsidRDefault="00C1642A" w:rsidP="00C1642A">
      <w:pPr>
        <w:spacing w:after="0"/>
        <w:rPr>
          <w:lang w:val="en-US"/>
        </w:rPr>
      </w:pPr>
      <w:r w:rsidRPr="00D71234">
        <w:rPr>
          <w:lang w:val="en-US"/>
        </w:rPr>
        <w:t xml:space="preserve">A. keeps information about the block where bit vector is stored. </w:t>
      </w:r>
    </w:p>
    <w:p w:rsidR="00C1642A" w:rsidRPr="00D71234" w:rsidRDefault="00C1642A" w:rsidP="00C1642A">
      <w:pPr>
        <w:spacing w:after="0"/>
        <w:rPr>
          <w:lang w:val="en-US"/>
        </w:rPr>
      </w:pPr>
      <w:r w:rsidRPr="00D71234">
        <w:rPr>
          <w:lang w:val="en-US"/>
        </w:rPr>
        <w:t>B. employs space maps to manage information about free blocks.</w:t>
      </w:r>
    </w:p>
    <w:p w:rsidR="00C1642A" w:rsidRPr="00D71234" w:rsidRDefault="00C1642A" w:rsidP="00C1642A">
      <w:pPr>
        <w:spacing w:after="0"/>
        <w:rPr>
          <w:rFonts w:cs="Calibri"/>
          <w:lang w:val="en-US"/>
        </w:rPr>
      </w:pPr>
      <w:r w:rsidRPr="00D71234">
        <w:rPr>
          <w:rFonts w:cs="Calibri"/>
          <w:lang w:val="en-US"/>
        </w:rPr>
        <w:t>C. does not store information about free blocks.</w:t>
      </w:r>
    </w:p>
    <w:p w:rsidR="00C1642A" w:rsidRPr="00D71234" w:rsidRDefault="00C1642A" w:rsidP="00C1642A">
      <w:pPr>
        <w:spacing w:after="0"/>
        <w:rPr>
          <w:rFonts w:cs="Calibri"/>
          <w:lang w:val="en-US"/>
        </w:rPr>
      </w:pPr>
      <w:r w:rsidRPr="00D71234">
        <w:rPr>
          <w:rFonts w:cs="Calibri"/>
          <w:lang w:val="en-US"/>
        </w:rPr>
        <w:t>D. </w:t>
      </w:r>
      <w:r w:rsidRPr="00D71234">
        <w:rPr>
          <w:lang w:val="en-US"/>
        </w:rPr>
        <w:t>incorporates free-block accounting into the allocation data structure.</w:t>
      </w:r>
    </w:p>
    <w:p w:rsidR="00C1642A" w:rsidRPr="00D71234" w:rsidRDefault="00C1642A" w:rsidP="00C1642A">
      <w:pPr>
        <w:spacing w:after="0"/>
        <w:rPr>
          <w:lang w:val="en-US"/>
        </w:rPr>
      </w:pPr>
    </w:p>
    <w:p w:rsidR="00C1642A" w:rsidRPr="00D71234" w:rsidRDefault="00C1642A" w:rsidP="00C1642A">
      <w:pPr>
        <w:spacing w:after="0"/>
        <w:rPr>
          <w:lang w:val="en-US"/>
        </w:rPr>
      </w:pPr>
      <w:r w:rsidRPr="00D71234">
        <w:rPr>
          <w:lang w:val="en-US"/>
        </w:rPr>
        <w:t>Ans: C</w:t>
      </w:r>
    </w:p>
    <w:p w:rsidR="00C1642A" w:rsidRPr="00D71234" w:rsidRDefault="00C1642A" w:rsidP="00C1642A">
      <w:pPr>
        <w:spacing w:after="0"/>
        <w:rPr>
          <w:lang w:val="en-US"/>
        </w:rPr>
      </w:pPr>
      <w:r w:rsidRPr="00D71234">
        <w:rPr>
          <w:lang w:val="en-US"/>
        </w:rPr>
        <w:t>Feedback: 14.4.3</w:t>
      </w:r>
    </w:p>
    <w:p w:rsidR="00C1642A" w:rsidRPr="00D71234" w:rsidRDefault="00C1642A" w:rsidP="00C1642A">
      <w:pPr>
        <w:spacing w:after="0"/>
        <w:rPr>
          <w:lang w:val="en-US"/>
        </w:rPr>
      </w:pPr>
      <w:r w:rsidRPr="00D71234">
        <w:rPr>
          <w:lang w:val="en-US"/>
        </w:rPr>
        <w:t>Difficulty: Easy</w:t>
      </w:r>
    </w:p>
    <w:p w:rsidR="00C1642A" w:rsidRPr="00D71234" w:rsidRDefault="00C1642A" w:rsidP="00EA3159">
      <w:pPr>
        <w:spacing w:after="0"/>
        <w:rPr>
          <w:lang w:val="en-US"/>
        </w:rPr>
      </w:pPr>
    </w:p>
    <w:p w:rsidR="00C018E8" w:rsidRPr="00D71234" w:rsidRDefault="00C018E8" w:rsidP="00EA3159">
      <w:pPr>
        <w:spacing w:after="0"/>
        <w:rPr>
          <w:lang w:val="en-US"/>
        </w:rPr>
      </w:pPr>
    </w:p>
    <w:p w:rsidR="00C1642A" w:rsidRPr="00D71234" w:rsidRDefault="00C1642A" w:rsidP="00243796">
      <w:pPr>
        <w:spacing w:after="0"/>
        <w:rPr>
          <w:lang w:val="en-US"/>
        </w:rPr>
      </w:pPr>
      <w:r w:rsidRPr="00D71234">
        <w:rPr>
          <w:lang w:val="en-US"/>
        </w:rPr>
        <w:t>6. Using ____-bit pointers limits the size of a file to 4 GB.</w:t>
      </w:r>
    </w:p>
    <w:p w:rsidR="00C1642A" w:rsidRPr="00D71234" w:rsidRDefault="00C1642A" w:rsidP="00C1642A">
      <w:pPr>
        <w:spacing w:after="0"/>
        <w:rPr>
          <w:lang w:val="en-US"/>
        </w:rPr>
      </w:pPr>
      <w:r w:rsidRPr="00D71234">
        <w:rPr>
          <w:lang w:val="en-US"/>
        </w:rPr>
        <w:t>A. 32</w:t>
      </w:r>
    </w:p>
    <w:p w:rsidR="00C1642A" w:rsidRPr="00D71234" w:rsidRDefault="00C1642A" w:rsidP="00C1642A">
      <w:pPr>
        <w:spacing w:after="0"/>
        <w:rPr>
          <w:lang w:val="en-US"/>
        </w:rPr>
      </w:pPr>
      <w:r w:rsidRPr="00D71234">
        <w:rPr>
          <w:lang w:val="en-US"/>
        </w:rPr>
        <w:t>B. 64</w:t>
      </w:r>
    </w:p>
    <w:p w:rsidR="00C1642A" w:rsidRPr="00D71234" w:rsidRDefault="00C1642A" w:rsidP="00C1642A">
      <w:pPr>
        <w:spacing w:after="0"/>
        <w:rPr>
          <w:lang w:val="en-US"/>
        </w:rPr>
      </w:pPr>
      <w:r w:rsidRPr="00D71234">
        <w:rPr>
          <w:lang w:val="en-US"/>
        </w:rPr>
        <w:t>C. 128</w:t>
      </w:r>
    </w:p>
    <w:p w:rsidR="00C1642A" w:rsidRPr="00D71234" w:rsidRDefault="00C1642A" w:rsidP="00C1642A">
      <w:pPr>
        <w:spacing w:after="0"/>
        <w:rPr>
          <w:lang w:val="en-US"/>
        </w:rPr>
      </w:pPr>
      <w:r w:rsidRPr="00D71234">
        <w:rPr>
          <w:lang w:val="en-US"/>
        </w:rPr>
        <w:t>D. 256</w:t>
      </w:r>
    </w:p>
    <w:p w:rsidR="00C1642A" w:rsidRPr="00D71234" w:rsidRDefault="00C1642A" w:rsidP="00C1642A">
      <w:pPr>
        <w:spacing w:after="0"/>
        <w:rPr>
          <w:lang w:val="en-US"/>
        </w:rPr>
      </w:pPr>
    </w:p>
    <w:p w:rsidR="00C1642A" w:rsidRPr="00D71234" w:rsidRDefault="00C1642A" w:rsidP="00C1642A">
      <w:pPr>
        <w:spacing w:after="0"/>
        <w:rPr>
          <w:lang w:val="en-US"/>
        </w:rPr>
      </w:pPr>
      <w:r w:rsidRPr="00D71234">
        <w:rPr>
          <w:lang w:val="en-US"/>
        </w:rPr>
        <w:t>Ans: A</w:t>
      </w:r>
    </w:p>
    <w:p w:rsidR="00C1642A" w:rsidRPr="00D71234" w:rsidRDefault="00C1642A" w:rsidP="00C1642A">
      <w:pPr>
        <w:spacing w:after="0"/>
        <w:rPr>
          <w:lang w:val="en-US"/>
        </w:rPr>
      </w:pPr>
      <w:r w:rsidRPr="00D71234">
        <w:rPr>
          <w:lang w:val="en-US"/>
        </w:rPr>
        <w:t>Feedback: 14.6.1</w:t>
      </w:r>
    </w:p>
    <w:p w:rsidR="00C1642A" w:rsidRPr="00D71234" w:rsidRDefault="00C1642A" w:rsidP="00C1642A">
      <w:pPr>
        <w:spacing w:after="0"/>
        <w:rPr>
          <w:lang w:val="en-US"/>
        </w:rPr>
      </w:pPr>
      <w:r w:rsidRPr="00D71234">
        <w:rPr>
          <w:lang w:val="en-US"/>
        </w:rPr>
        <w:t>Difficulty: Easy</w:t>
      </w:r>
    </w:p>
    <w:p w:rsidR="00C1642A" w:rsidRPr="00D71234" w:rsidRDefault="00C1642A" w:rsidP="00EA3159">
      <w:pPr>
        <w:spacing w:after="0"/>
        <w:rPr>
          <w:lang w:val="en-US"/>
        </w:rPr>
      </w:pPr>
    </w:p>
    <w:p w:rsidR="00C018E8" w:rsidRPr="00D71234" w:rsidRDefault="00C018E8" w:rsidP="00EA3159">
      <w:pPr>
        <w:spacing w:after="0"/>
        <w:rPr>
          <w:lang w:val="en-US"/>
        </w:rPr>
      </w:pPr>
    </w:p>
    <w:p w:rsidR="00243796" w:rsidRPr="00D71234" w:rsidRDefault="00243796" w:rsidP="00243796">
      <w:pPr>
        <w:spacing w:after="0"/>
        <w:rPr>
          <w:lang w:val="en-US"/>
        </w:rPr>
      </w:pPr>
      <w:r w:rsidRPr="00D71234">
        <w:rPr>
          <w:lang w:val="en-US"/>
        </w:rPr>
        <w:t>7. In __________ write, the data are stored in the cache, and control returns to the caller.</w:t>
      </w:r>
    </w:p>
    <w:p w:rsidR="00243796" w:rsidRPr="00D71234" w:rsidRDefault="00243796" w:rsidP="00243796">
      <w:pPr>
        <w:spacing w:after="0"/>
        <w:rPr>
          <w:lang w:val="en-US"/>
        </w:rPr>
      </w:pPr>
      <w:r w:rsidRPr="00D71234">
        <w:rPr>
          <w:lang w:val="en-US"/>
        </w:rPr>
        <w:t>A. a non-buffered</w:t>
      </w:r>
    </w:p>
    <w:p w:rsidR="00243796" w:rsidRPr="00D71234" w:rsidRDefault="00243796" w:rsidP="00243796">
      <w:pPr>
        <w:spacing w:after="0"/>
        <w:rPr>
          <w:lang w:val="en-US"/>
        </w:rPr>
      </w:pPr>
      <w:r w:rsidRPr="00D71234">
        <w:rPr>
          <w:lang w:val="en-US"/>
        </w:rPr>
        <w:t xml:space="preserve">B. a buffered </w:t>
      </w:r>
    </w:p>
    <w:p w:rsidR="00243796" w:rsidRPr="00D71234" w:rsidRDefault="00243796" w:rsidP="00243796">
      <w:pPr>
        <w:spacing w:after="0"/>
        <w:rPr>
          <w:lang w:val="en-US"/>
        </w:rPr>
      </w:pPr>
      <w:r w:rsidRPr="00D71234">
        <w:rPr>
          <w:lang w:val="en-US"/>
        </w:rPr>
        <w:t xml:space="preserve">C. an asynchronous </w:t>
      </w:r>
    </w:p>
    <w:p w:rsidR="00243796" w:rsidRPr="00D71234" w:rsidRDefault="00243796" w:rsidP="00243796">
      <w:pPr>
        <w:spacing w:after="0"/>
        <w:rPr>
          <w:lang w:val="en-US"/>
        </w:rPr>
      </w:pPr>
      <w:r w:rsidRPr="00D71234">
        <w:rPr>
          <w:lang w:val="en-US"/>
        </w:rPr>
        <w:t xml:space="preserve">D. a synchronous </w:t>
      </w:r>
    </w:p>
    <w:p w:rsidR="00243796" w:rsidRPr="00D71234" w:rsidRDefault="00243796" w:rsidP="00243796">
      <w:pPr>
        <w:spacing w:after="0"/>
        <w:rPr>
          <w:lang w:val="en-US"/>
        </w:rPr>
      </w:pPr>
    </w:p>
    <w:p w:rsidR="00243796" w:rsidRPr="00D71234" w:rsidRDefault="00243796" w:rsidP="00243796">
      <w:pPr>
        <w:spacing w:after="0"/>
        <w:rPr>
          <w:lang w:val="en-US"/>
        </w:rPr>
      </w:pPr>
      <w:r w:rsidRPr="00D71234">
        <w:rPr>
          <w:lang w:val="en-US"/>
        </w:rPr>
        <w:t>Ans: C</w:t>
      </w:r>
    </w:p>
    <w:p w:rsidR="00243796" w:rsidRPr="00D71234" w:rsidRDefault="00243796" w:rsidP="00243796">
      <w:pPr>
        <w:spacing w:after="0"/>
        <w:rPr>
          <w:lang w:val="en-US"/>
        </w:rPr>
      </w:pPr>
      <w:r w:rsidRPr="00D71234">
        <w:rPr>
          <w:lang w:val="en-US"/>
        </w:rPr>
        <w:t>Feedback: 14.6.2</w:t>
      </w:r>
    </w:p>
    <w:p w:rsidR="00243796" w:rsidRPr="00D71234" w:rsidRDefault="00243796" w:rsidP="00243796">
      <w:pPr>
        <w:spacing w:after="0"/>
        <w:rPr>
          <w:lang w:val="en-US"/>
        </w:rPr>
      </w:pPr>
      <w:r w:rsidRPr="00D71234">
        <w:rPr>
          <w:lang w:val="en-US"/>
        </w:rPr>
        <w:t>Difficulty: Medium</w:t>
      </w:r>
    </w:p>
    <w:p w:rsidR="00243796" w:rsidRPr="00D71234" w:rsidRDefault="00243796"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256920" w:rsidRPr="00D71234" w:rsidRDefault="00256920" w:rsidP="00256920">
      <w:pPr>
        <w:spacing w:after="0"/>
        <w:rPr>
          <w:lang w:val="en-US"/>
        </w:rPr>
      </w:pPr>
      <w:r w:rsidRPr="00D71234">
        <w:rPr>
          <w:lang w:val="en-US"/>
        </w:rPr>
        <w:t xml:space="preserve">8. </w:t>
      </w:r>
      <w:r w:rsidRPr="00D71234">
        <w:rPr>
          <w:rFonts w:ascii="PalatinoLTStd-Roman" w:hAnsi="PalatinoLTStd-Roman" w:cs="PalatinoLTStd-Roman"/>
          <w:sz w:val="21"/>
          <w:szCs w:val="21"/>
          <w:lang w:val="en-US"/>
        </w:rPr>
        <w:t>Indexed allocation</w:t>
      </w:r>
    </w:p>
    <w:p w:rsidR="00256920" w:rsidRPr="00D71234" w:rsidRDefault="00256920" w:rsidP="00256920">
      <w:pPr>
        <w:spacing w:after="0"/>
        <w:rPr>
          <w:lang w:val="en-US"/>
        </w:rPr>
      </w:pPr>
      <w:r w:rsidRPr="00D71234">
        <w:rPr>
          <w:lang w:val="en-US"/>
        </w:rPr>
        <w:t>A. </w:t>
      </w:r>
      <w:r w:rsidRPr="00D71234">
        <w:rPr>
          <w:rFonts w:ascii="PalatinoLTStd-Roman" w:hAnsi="PalatinoLTStd-Roman" w:cs="PalatinoLTStd-Roman"/>
          <w:sz w:val="21"/>
          <w:szCs w:val="21"/>
          <w:lang w:val="en-US"/>
        </w:rPr>
        <w:t>supports direct access</w:t>
      </w:r>
    </w:p>
    <w:p w:rsidR="00256920" w:rsidRPr="00D71234" w:rsidRDefault="00256920" w:rsidP="00256920">
      <w:pPr>
        <w:spacing w:after="0"/>
        <w:rPr>
          <w:lang w:val="en-US"/>
        </w:rPr>
      </w:pPr>
      <w:r w:rsidRPr="00D71234">
        <w:rPr>
          <w:lang w:val="en-US"/>
        </w:rPr>
        <w:t xml:space="preserve">B. does not </w:t>
      </w:r>
      <w:r w:rsidRPr="00D71234">
        <w:rPr>
          <w:rFonts w:ascii="PalatinoLTStd-Roman" w:hAnsi="PalatinoLTStd-Roman" w:cs="PalatinoLTStd-Roman"/>
          <w:sz w:val="21"/>
          <w:szCs w:val="21"/>
          <w:lang w:val="en-US"/>
        </w:rPr>
        <w:t>suffer from external fragmentation.</w:t>
      </w:r>
    </w:p>
    <w:p w:rsidR="00256920" w:rsidRPr="00D71234" w:rsidRDefault="00256920" w:rsidP="00256920">
      <w:pPr>
        <w:spacing w:after="0"/>
        <w:rPr>
          <w:rFonts w:cs="Calibri"/>
          <w:lang w:val="en-US"/>
        </w:rPr>
      </w:pPr>
      <w:r w:rsidRPr="00D71234">
        <w:rPr>
          <w:rFonts w:cs="Calibri"/>
          <w:lang w:val="en-US"/>
        </w:rPr>
        <w:t>C. all of the above</w:t>
      </w:r>
    </w:p>
    <w:p w:rsidR="00256920" w:rsidRPr="00D71234" w:rsidRDefault="00256920" w:rsidP="00256920">
      <w:pPr>
        <w:spacing w:after="0"/>
        <w:rPr>
          <w:rFonts w:cs="Calibri"/>
          <w:lang w:val="en-US"/>
        </w:rPr>
      </w:pPr>
      <w:r w:rsidRPr="00D71234">
        <w:rPr>
          <w:rFonts w:cs="Calibri"/>
          <w:lang w:val="en-US"/>
        </w:rPr>
        <w:t>D. none of the above</w:t>
      </w:r>
    </w:p>
    <w:p w:rsidR="00256920" w:rsidRPr="00D71234" w:rsidRDefault="00256920" w:rsidP="00256920">
      <w:pPr>
        <w:spacing w:after="0"/>
        <w:rPr>
          <w:lang w:val="en-US"/>
        </w:rPr>
      </w:pPr>
    </w:p>
    <w:p w:rsidR="00256920" w:rsidRPr="00D71234" w:rsidRDefault="00256920" w:rsidP="00256920">
      <w:pPr>
        <w:spacing w:after="0"/>
        <w:rPr>
          <w:lang w:val="en-US"/>
        </w:rPr>
      </w:pPr>
      <w:r w:rsidRPr="00D71234">
        <w:rPr>
          <w:lang w:val="en-US"/>
        </w:rPr>
        <w:t>Ans: C</w:t>
      </w:r>
    </w:p>
    <w:p w:rsidR="00256920" w:rsidRPr="00D71234" w:rsidRDefault="00256920" w:rsidP="00256920">
      <w:pPr>
        <w:spacing w:after="0"/>
        <w:rPr>
          <w:lang w:val="en-US"/>
        </w:rPr>
      </w:pPr>
      <w:r w:rsidRPr="00D71234">
        <w:rPr>
          <w:lang w:val="en-US"/>
        </w:rPr>
        <w:t>Feedback: 14.4.3</w:t>
      </w:r>
    </w:p>
    <w:p w:rsidR="00256920" w:rsidRPr="00D71234" w:rsidRDefault="00256920" w:rsidP="00256920">
      <w:pPr>
        <w:spacing w:after="0"/>
        <w:rPr>
          <w:lang w:val="en-US"/>
        </w:rPr>
      </w:pPr>
      <w:r w:rsidRPr="00D71234">
        <w:rPr>
          <w:lang w:val="en-US"/>
        </w:rPr>
        <w:t>Difficulty: Easy</w:t>
      </w:r>
    </w:p>
    <w:p w:rsidR="00243796" w:rsidRPr="00D71234" w:rsidRDefault="00243796" w:rsidP="00EA3159">
      <w:pPr>
        <w:spacing w:after="0"/>
        <w:rPr>
          <w:lang w:val="en-US"/>
        </w:rPr>
      </w:pPr>
    </w:p>
    <w:p w:rsidR="008D7353" w:rsidRPr="00D71234" w:rsidRDefault="008D7353" w:rsidP="00EA3159">
      <w:pPr>
        <w:spacing w:after="0"/>
        <w:rPr>
          <w:lang w:val="en-US"/>
        </w:rPr>
      </w:pPr>
    </w:p>
    <w:p w:rsidR="006F454F" w:rsidRPr="00D71234" w:rsidRDefault="006F454F" w:rsidP="006F454F">
      <w:pPr>
        <w:spacing w:after="0"/>
        <w:rPr>
          <w:lang w:val="en-US"/>
        </w:rPr>
      </w:pPr>
      <w:r w:rsidRPr="00D71234">
        <w:rPr>
          <w:lang w:val="en-US"/>
        </w:rPr>
        <w:t xml:space="preserve">9. </w:t>
      </w:r>
      <w:r w:rsidRPr="00D71234">
        <w:rPr>
          <w:rFonts w:ascii="PalatinoLTStd-Roman" w:hAnsi="PalatinoLTStd-Roman" w:cs="PalatinoLTStd-Roman"/>
          <w:sz w:val="21"/>
          <w:szCs w:val="21"/>
          <w:lang w:val="en-US"/>
        </w:rPr>
        <w:t>Unified virtual memory uses _____________ to cache both process page and file data</w:t>
      </w:r>
    </w:p>
    <w:p w:rsidR="006F454F" w:rsidRPr="00D71234" w:rsidRDefault="006F454F" w:rsidP="006F454F">
      <w:pPr>
        <w:spacing w:after="0"/>
        <w:rPr>
          <w:lang w:val="en-US"/>
        </w:rPr>
      </w:pPr>
      <w:r w:rsidRPr="00D71234">
        <w:rPr>
          <w:lang w:val="en-US"/>
        </w:rPr>
        <w:t>A. </w:t>
      </w:r>
      <w:r w:rsidRPr="00D71234">
        <w:rPr>
          <w:rFonts w:ascii="PalatinoLTStd-Roman" w:hAnsi="PalatinoLTStd-Roman" w:cs="PalatinoLTStd-Roman"/>
          <w:sz w:val="21"/>
          <w:szCs w:val="21"/>
          <w:lang w:val="en-US"/>
        </w:rPr>
        <w:t>disk block caching</w:t>
      </w:r>
    </w:p>
    <w:p w:rsidR="006F454F" w:rsidRPr="00D71234" w:rsidRDefault="006F454F" w:rsidP="006F454F">
      <w:pPr>
        <w:spacing w:after="0"/>
        <w:rPr>
          <w:lang w:val="en-US"/>
        </w:rPr>
      </w:pPr>
      <w:r w:rsidRPr="00D71234">
        <w:rPr>
          <w:lang w:val="en-US"/>
        </w:rPr>
        <w:t>B. </w:t>
      </w:r>
      <w:r w:rsidRPr="00D71234">
        <w:rPr>
          <w:rFonts w:ascii="PalatinoLTStd-Roman" w:hAnsi="PalatinoLTStd-Roman" w:cs="PalatinoLTStd-Roman"/>
          <w:sz w:val="21"/>
          <w:szCs w:val="21"/>
          <w:lang w:val="en-US"/>
        </w:rPr>
        <w:t>double caching</w:t>
      </w:r>
    </w:p>
    <w:p w:rsidR="006F454F" w:rsidRPr="00D71234" w:rsidRDefault="006F454F" w:rsidP="006F454F">
      <w:pPr>
        <w:spacing w:after="0"/>
        <w:rPr>
          <w:rFonts w:cs="Calibri"/>
          <w:lang w:val="en-US"/>
        </w:rPr>
      </w:pPr>
      <w:r w:rsidRPr="00D71234">
        <w:rPr>
          <w:rFonts w:cs="Calibri"/>
          <w:lang w:val="en-US"/>
        </w:rPr>
        <w:t>C. buffer caching</w:t>
      </w:r>
    </w:p>
    <w:p w:rsidR="006F454F" w:rsidRPr="00D71234" w:rsidRDefault="006F454F" w:rsidP="006F454F">
      <w:pPr>
        <w:spacing w:after="0"/>
        <w:rPr>
          <w:rFonts w:cs="Calibri"/>
          <w:lang w:val="en-US"/>
        </w:rPr>
      </w:pPr>
      <w:r w:rsidRPr="00D71234">
        <w:rPr>
          <w:rFonts w:cs="Calibri"/>
          <w:lang w:val="en-US"/>
        </w:rPr>
        <w:t>D. page caching</w:t>
      </w:r>
    </w:p>
    <w:p w:rsidR="006F454F" w:rsidRPr="00D71234" w:rsidRDefault="006F454F" w:rsidP="006F454F">
      <w:pPr>
        <w:spacing w:after="0"/>
        <w:rPr>
          <w:lang w:val="en-US"/>
        </w:rPr>
      </w:pPr>
    </w:p>
    <w:p w:rsidR="006F454F" w:rsidRPr="00D71234" w:rsidRDefault="006F454F" w:rsidP="006F454F">
      <w:pPr>
        <w:spacing w:after="0"/>
        <w:rPr>
          <w:lang w:val="en-US"/>
        </w:rPr>
      </w:pPr>
      <w:r w:rsidRPr="00D71234">
        <w:rPr>
          <w:lang w:val="en-US"/>
        </w:rPr>
        <w:t>Ans: D</w:t>
      </w:r>
    </w:p>
    <w:p w:rsidR="006F454F" w:rsidRPr="00D71234" w:rsidRDefault="006F454F" w:rsidP="006F454F">
      <w:pPr>
        <w:spacing w:after="0"/>
        <w:rPr>
          <w:lang w:val="en-US"/>
        </w:rPr>
      </w:pPr>
      <w:r w:rsidRPr="00D71234">
        <w:rPr>
          <w:lang w:val="en-US"/>
        </w:rPr>
        <w:t>Feedback: 14.6.2</w:t>
      </w:r>
    </w:p>
    <w:p w:rsidR="006F454F" w:rsidRPr="00D71234" w:rsidRDefault="006F454F" w:rsidP="006F454F">
      <w:pPr>
        <w:spacing w:after="0"/>
        <w:rPr>
          <w:lang w:val="en-US"/>
        </w:rPr>
      </w:pPr>
      <w:r w:rsidRPr="00D71234">
        <w:rPr>
          <w:lang w:val="en-US"/>
        </w:rPr>
        <w:t>Difficulty: Hard</w:t>
      </w:r>
    </w:p>
    <w:p w:rsidR="00256920" w:rsidRPr="00D71234" w:rsidRDefault="00256920" w:rsidP="00EA3159">
      <w:pPr>
        <w:spacing w:after="0"/>
        <w:rPr>
          <w:lang w:val="en-US"/>
        </w:rPr>
      </w:pPr>
    </w:p>
    <w:p w:rsidR="00C018E8" w:rsidRPr="00D71234" w:rsidRDefault="00C018E8" w:rsidP="00EA3159">
      <w:pPr>
        <w:spacing w:after="0"/>
        <w:rPr>
          <w:lang w:val="en-US"/>
        </w:rPr>
      </w:pPr>
    </w:p>
    <w:p w:rsidR="006F454F" w:rsidRPr="00D71234" w:rsidRDefault="006F454F" w:rsidP="006F454F">
      <w:pPr>
        <w:spacing w:after="0"/>
        <w:rPr>
          <w:lang w:val="en-US"/>
        </w:rPr>
      </w:pPr>
      <w:r w:rsidRPr="00D71234">
        <w:rPr>
          <w:lang w:val="en-US"/>
        </w:rPr>
        <w:t xml:space="preserve">10. </w:t>
      </w:r>
      <w:r w:rsidRPr="00D71234">
        <w:rPr>
          <w:rFonts w:ascii="PalatinoLTStd-Roman" w:hAnsi="PalatinoLTStd-Roman" w:cs="PalatinoLTStd-Roman"/>
          <w:sz w:val="21"/>
          <w:szCs w:val="21"/>
          <w:lang w:val="en-US"/>
        </w:rPr>
        <w:t>Sequential access can be optimized by</w:t>
      </w:r>
    </w:p>
    <w:p w:rsidR="006F454F" w:rsidRPr="00D71234" w:rsidRDefault="006F454F" w:rsidP="006F454F">
      <w:pPr>
        <w:spacing w:after="0"/>
        <w:rPr>
          <w:lang w:val="en-US"/>
        </w:rPr>
      </w:pPr>
      <w:r w:rsidRPr="00D71234">
        <w:rPr>
          <w:lang w:val="en-US"/>
        </w:rPr>
        <w:t>A. </w:t>
      </w:r>
      <w:r w:rsidRPr="00D71234">
        <w:rPr>
          <w:rFonts w:ascii="PalatinoLTStd-Roman" w:hAnsi="PalatinoLTStd-Roman" w:cs="PalatinoLTStd-Roman"/>
          <w:sz w:val="21"/>
          <w:szCs w:val="21"/>
          <w:lang w:val="en-US"/>
        </w:rPr>
        <w:t>free-behind technology</w:t>
      </w:r>
    </w:p>
    <w:p w:rsidR="006F454F" w:rsidRPr="00D71234" w:rsidRDefault="006F454F" w:rsidP="006F454F">
      <w:pPr>
        <w:spacing w:after="0"/>
        <w:rPr>
          <w:lang w:val="en-US"/>
        </w:rPr>
      </w:pPr>
      <w:r w:rsidRPr="00D71234">
        <w:rPr>
          <w:lang w:val="en-US"/>
        </w:rPr>
        <w:t>B. </w:t>
      </w:r>
      <w:r w:rsidRPr="00D71234">
        <w:rPr>
          <w:rFonts w:ascii="PalatinoLTStd-Roman" w:hAnsi="PalatinoLTStd-Roman" w:cs="PalatinoLTStd-Roman"/>
          <w:sz w:val="21"/>
          <w:szCs w:val="21"/>
          <w:lang w:val="en-US"/>
        </w:rPr>
        <w:t>read-ahead technology</w:t>
      </w:r>
    </w:p>
    <w:p w:rsidR="006F454F" w:rsidRPr="00D71234" w:rsidRDefault="006F454F" w:rsidP="006F454F">
      <w:pPr>
        <w:spacing w:after="0"/>
        <w:rPr>
          <w:rFonts w:cs="Calibri"/>
          <w:lang w:val="en-US"/>
        </w:rPr>
      </w:pPr>
      <w:r w:rsidRPr="00D71234">
        <w:rPr>
          <w:rFonts w:cs="Calibri"/>
          <w:lang w:val="en-US"/>
        </w:rPr>
        <w:t>C. all of the above</w:t>
      </w:r>
    </w:p>
    <w:p w:rsidR="006F454F" w:rsidRPr="00D71234" w:rsidRDefault="006F454F" w:rsidP="006F454F">
      <w:pPr>
        <w:spacing w:after="0"/>
        <w:rPr>
          <w:rFonts w:cs="Calibri"/>
          <w:lang w:val="en-US"/>
        </w:rPr>
      </w:pPr>
      <w:r w:rsidRPr="00D71234">
        <w:rPr>
          <w:rFonts w:cs="Calibri"/>
          <w:lang w:val="en-US"/>
        </w:rPr>
        <w:t>D. none of the above</w:t>
      </w:r>
    </w:p>
    <w:p w:rsidR="006F454F" w:rsidRPr="00D71234" w:rsidRDefault="006F454F" w:rsidP="006F454F">
      <w:pPr>
        <w:spacing w:after="0"/>
        <w:rPr>
          <w:lang w:val="en-US"/>
        </w:rPr>
      </w:pPr>
    </w:p>
    <w:p w:rsidR="006F454F" w:rsidRPr="00D71234" w:rsidRDefault="006F454F" w:rsidP="006F454F">
      <w:pPr>
        <w:spacing w:after="0"/>
        <w:rPr>
          <w:lang w:val="en-US"/>
        </w:rPr>
      </w:pPr>
      <w:r w:rsidRPr="00D71234">
        <w:rPr>
          <w:lang w:val="en-US"/>
        </w:rPr>
        <w:t>Ans: C</w:t>
      </w:r>
    </w:p>
    <w:p w:rsidR="006F454F" w:rsidRPr="00D71234" w:rsidRDefault="006F454F" w:rsidP="006F454F">
      <w:pPr>
        <w:spacing w:after="0"/>
        <w:rPr>
          <w:lang w:val="en-US"/>
        </w:rPr>
      </w:pPr>
      <w:r w:rsidRPr="00D71234">
        <w:rPr>
          <w:lang w:val="en-US"/>
        </w:rPr>
        <w:t>Feedback: 14.6.2</w:t>
      </w:r>
    </w:p>
    <w:p w:rsidR="006F454F" w:rsidRPr="00D71234" w:rsidRDefault="006F454F" w:rsidP="006F454F">
      <w:pPr>
        <w:spacing w:after="0"/>
        <w:rPr>
          <w:lang w:val="en-US"/>
        </w:rPr>
      </w:pPr>
      <w:r w:rsidRPr="00D71234">
        <w:rPr>
          <w:lang w:val="en-US"/>
        </w:rPr>
        <w:t>Difficulty: Medium</w:t>
      </w:r>
    </w:p>
    <w:p w:rsidR="006F454F" w:rsidRPr="00D71234" w:rsidRDefault="006F454F" w:rsidP="00EA3159">
      <w:pPr>
        <w:spacing w:after="0"/>
        <w:rPr>
          <w:lang w:val="en-US"/>
        </w:rPr>
      </w:pPr>
    </w:p>
    <w:p w:rsidR="00C018E8" w:rsidRPr="00D71234" w:rsidRDefault="00C018E8" w:rsidP="00EA3159">
      <w:pPr>
        <w:spacing w:after="0"/>
        <w:rPr>
          <w:lang w:val="en-US"/>
        </w:rPr>
      </w:pPr>
    </w:p>
    <w:p w:rsidR="00C018E8" w:rsidRPr="00D71234" w:rsidRDefault="00C018E8" w:rsidP="00C018E8">
      <w:pPr>
        <w:spacing w:after="0"/>
        <w:rPr>
          <w:lang w:val="en-US"/>
        </w:rPr>
      </w:pPr>
      <w:r w:rsidRPr="00D71234">
        <w:rPr>
          <w:lang w:val="en-US"/>
        </w:rPr>
        <w:t>11. WAFL (</w:t>
      </w:r>
      <w:r w:rsidRPr="00D71234">
        <w:rPr>
          <w:i/>
          <w:lang w:val="en-US"/>
        </w:rPr>
        <w:t>write-anywhere file layout</w:t>
      </w:r>
      <w:r w:rsidRPr="00D71234">
        <w:rPr>
          <w:lang w:val="en-US"/>
        </w:rPr>
        <w:t>)</w:t>
      </w:r>
    </w:p>
    <w:p w:rsidR="00C018E8" w:rsidRPr="00D71234" w:rsidRDefault="00C018E8" w:rsidP="00C018E8">
      <w:pPr>
        <w:spacing w:after="0"/>
        <w:rPr>
          <w:lang w:val="en-US"/>
        </w:rPr>
      </w:pPr>
      <w:r w:rsidRPr="00D71234">
        <w:rPr>
          <w:lang w:val="en-US"/>
        </w:rPr>
        <w:t>A. is a file system dedicated to single user operating systems</w:t>
      </w:r>
    </w:p>
    <w:p w:rsidR="00C018E8" w:rsidRPr="00D71234" w:rsidRDefault="00C018E8" w:rsidP="00C018E8">
      <w:pPr>
        <w:spacing w:after="0"/>
        <w:rPr>
          <w:lang w:val="en-US"/>
        </w:rPr>
      </w:pPr>
      <w:r w:rsidRPr="00D71234">
        <w:rPr>
          <w:lang w:val="en-US"/>
        </w:rPr>
        <w:t>B. is a distributed file system</w:t>
      </w:r>
    </w:p>
    <w:p w:rsidR="00C018E8" w:rsidRPr="00D71234" w:rsidRDefault="00C018E8" w:rsidP="00C018E8">
      <w:pPr>
        <w:spacing w:after="0"/>
        <w:rPr>
          <w:rFonts w:cs="Calibri"/>
          <w:lang w:val="en-US"/>
        </w:rPr>
      </w:pPr>
      <w:r w:rsidRPr="00D71234">
        <w:rPr>
          <w:rFonts w:cs="Calibri"/>
          <w:lang w:val="en-US"/>
        </w:rPr>
        <w:t>C.  cannot provide files via NFS</w:t>
      </w:r>
    </w:p>
    <w:p w:rsidR="00C018E8" w:rsidRPr="00D71234" w:rsidRDefault="00C018E8" w:rsidP="00C018E8">
      <w:pPr>
        <w:spacing w:after="0"/>
        <w:rPr>
          <w:rFonts w:cs="Calibri"/>
          <w:lang w:val="en-US"/>
        </w:rPr>
      </w:pPr>
      <w:r w:rsidRPr="00D71234">
        <w:rPr>
          <w:rFonts w:cs="Calibri"/>
          <w:lang w:val="en-US"/>
        </w:rPr>
        <w:t>D. can provide files via NFS, but not via CIFS</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Ans: B</w:t>
      </w:r>
    </w:p>
    <w:p w:rsidR="00C018E8" w:rsidRPr="00D71234" w:rsidRDefault="00C018E8" w:rsidP="00C018E8">
      <w:pPr>
        <w:spacing w:after="0"/>
        <w:rPr>
          <w:lang w:val="en-US"/>
        </w:rPr>
      </w:pPr>
      <w:r w:rsidRPr="00D71234">
        <w:rPr>
          <w:lang w:val="en-US"/>
        </w:rPr>
        <w:t>Feedback: 14.8</w:t>
      </w:r>
    </w:p>
    <w:p w:rsidR="00C018E8" w:rsidRPr="00D71234" w:rsidRDefault="00C018E8" w:rsidP="00C018E8">
      <w:pPr>
        <w:spacing w:after="0"/>
        <w:rPr>
          <w:lang w:val="en-US"/>
        </w:rPr>
      </w:pPr>
      <w:r w:rsidRPr="00D71234">
        <w:rPr>
          <w:lang w:val="en-US"/>
        </w:rPr>
        <w:t>Difficulty: Medium</w:t>
      </w:r>
    </w:p>
    <w:p w:rsidR="00C018E8" w:rsidRPr="00D71234" w:rsidRDefault="00C018E8"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CB0E0B" w:rsidRPr="00D71234" w:rsidRDefault="00CB0E0B" w:rsidP="00EA3159">
      <w:pPr>
        <w:spacing w:after="0"/>
        <w:rPr>
          <w:lang w:val="en-US"/>
        </w:rPr>
      </w:pPr>
    </w:p>
    <w:p w:rsidR="00EA3159" w:rsidRPr="00D71234" w:rsidRDefault="00C018E8" w:rsidP="00EA3159">
      <w:pPr>
        <w:spacing w:after="0"/>
        <w:rPr>
          <w:b/>
          <w:lang w:val="en-US"/>
        </w:rPr>
      </w:pPr>
      <w:r w:rsidRPr="00D71234">
        <w:rPr>
          <w:b/>
          <w:lang w:val="en-US"/>
        </w:rPr>
        <w:t>Essay Questions</w:t>
      </w:r>
    </w:p>
    <w:p w:rsidR="00EA3159" w:rsidRPr="00D71234" w:rsidRDefault="00EA3159" w:rsidP="00EA3159">
      <w:pPr>
        <w:spacing w:after="0"/>
        <w:rPr>
          <w:lang w:val="en-US"/>
        </w:rPr>
      </w:pPr>
    </w:p>
    <w:p w:rsidR="00EA3159" w:rsidRPr="00D71234" w:rsidRDefault="00EA3159" w:rsidP="00EA3159">
      <w:pPr>
        <w:spacing w:after="0"/>
        <w:rPr>
          <w:lang w:val="en-US"/>
        </w:rPr>
      </w:pPr>
      <w:r w:rsidRPr="00D71234">
        <w:rPr>
          <w:lang w:val="en-US"/>
        </w:rPr>
        <w:t>1. </w:t>
      </w:r>
      <w:r w:rsidR="00A2412C" w:rsidRPr="00D71234">
        <w:rPr>
          <w:lang w:val="en-US"/>
        </w:rPr>
        <w:t>Describe the role of the logical file system module.</w:t>
      </w:r>
    </w:p>
    <w:p w:rsidR="00EA3159" w:rsidRPr="00D71234" w:rsidRDefault="00EA3159" w:rsidP="00A2412C">
      <w:pPr>
        <w:spacing w:after="0"/>
        <w:rPr>
          <w:lang w:val="en-US"/>
        </w:rPr>
      </w:pPr>
      <w:r w:rsidRPr="00D71234">
        <w:rPr>
          <w:lang w:val="en-US"/>
        </w:rPr>
        <w:t xml:space="preserve">Ans: </w:t>
      </w:r>
      <w:r w:rsidR="00A2412C" w:rsidRPr="00D71234">
        <w:rPr>
          <w:lang w:val="en-US"/>
        </w:rPr>
        <w:t xml:space="preserve">The logical file system manages metadata information, which includes all of the file-system structure except the actual data (or contents of the files). The logical file system manages the directory structure to provide the file-organization module with the information the latter needs, given a symbolic file name. It maintains file structure via file-control blocks. </w:t>
      </w:r>
    </w:p>
    <w:p w:rsidR="00EA3159" w:rsidRPr="00D71234" w:rsidRDefault="00EA3159" w:rsidP="00EA3159">
      <w:pPr>
        <w:spacing w:after="0"/>
        <w:rPr>
          <w:lang w:val="en-US"/>
        </w:rPr>
      </w:pPr>
    </w:p>
    <w:p w:rsidR="00A2412C" w:rsidRPr="00D71234" w:rsidRDefault="00A2412C" w:rsidP="00A2412C">
      <w:pPr>
        <w:spacing w:after="0"/>
        <w:rPr>
          <w:lang w:val="en-US"/>
        </w:rPr>
      </w:pPr>
      <w:r w:rsidRPr="00D71234">
        <w:rPr>
          <w:lang w:val="en-US"/>
        </w:rPr>
        <w:t>Feedback: 14.1</w:t>
      </w:r>
    </w:p>
    <w:p w:rsidR="00A2412C" w:rsidRPr="00D71234" w:rsidRDefault="00A2412C" w:rsidP="00A2412C">
      <w:pPr>
        <w:spacing w:after="0"/>
        <w:rPr>
          <w:lang w:val="en-US"/>
        </w:rPr>
      </w:pPr>
      <w:r w:rsidRPr="00D71234">
        <w:rPr>
          <w:lang w:val="en-US"/>
        </w:rPr>
        <w:t>Difficulty: Medium</w:t>
      </w:r>
    </w:p>
    <w:p w:rsidR="00EA3159" w:rsidRPr="00D71234" w:rsidRDefault="00EA3159" w:rsidP="00EA3159">
      <w:pPr>
        <w:spacing w:after="0"/>
        <w:rPr>
          <w:lang w:val="en-US"/>
        </w:rPr>
      </w:pPr>
    </w:p>
    <w:p w:rsidR="00C018E8" w:rsidRPr="00D71234" w:rsidRDefault="00C018E8" w:rsidP="00EA3159">
      <w:pPr>
        <w:spacing w:after="0"/>
        <w:rPr>
          <w:lang w:val="en-US"/>
        </w:rPr>
      </w:pPr>
    </w:p>
    <w:p w:rsidR="00A2412C" w:rsidRPr="00D71234" w:rsidRDefault="00A2412C" w:rsidP="00EA3159">
      <w:pPr>
        <w:spacing w:after="0"/>
        <w:rPr>
          <w:lang w:val="en-US"/>
        </w:rPr>
      </w:pPr>
      <w:r w:rsidRPr="00D71234">
        <w:rPr>
          <w:lang w:val="en-US"/>
        </w:rPr>
        <w:t>2. When a boot control block may be empty?</w:t>
      </w:r>
    </w:p>
    <w:p w:rsidR="00A2412C" w:rsidRPr="00D71234" w:rsidRDefault="00A2412C" w:rsidP="00A2412C">
      <w:pPr>
        <w:spacing w:after="0"/>
        <w:rPr>
          <w:lang w:val="en-US"/>
        </w:rPr>
      </w:pPr>
      <w:r w:rsidRPr="00D71234">
        <w:rPr>
          <w:lang w:val="en-US"/>
        </w:rPr>
        <w:t>Ans: It could be empty if the disk does not contain an operating system.</w:t>
      </w:r>
    </w:p>
    <w:p w:rsidR="00A2412C" w:rsidRPr="00D71234" w:rsidRDefault="00A2412C" w:rsidP="00A2412C">
      <w:pPr>
        <w:spacing w:after="0"/>
        <w:rPr>
          <w:lang w:val="en-US"/>
        </w:rPr>
      </w:pPr>
    </w:p>
    <w:p w:rsidR="00A2412C" w:rsidRPr="00D71234" w:rsidRDefault="00A2412C" w:rsidP="00A2412C">
      <w:pPr>
        <w:spacing w:after="0"/>
        <w:rPr>
          <w:lang w:val="en-US"/>
        </w:rPr>
      </w:pPr>
      <w:r w:rsidRPr="00D71234">
        <w:rPr>
          <w:lang w:val="en-US"/>
        </w:rPr>
        <w:t>Feedback: 14.2</w:t>
      </w:r>
    </w:p>
    <w:p w:rsidR="00A2412C" w:rsidRPr="00D71234" w:rsidRDefault="00A2412C" w:rsidP="00A2412C">
      <w:pPr>
        <w:spacing w:after="0"/>
        <w:rPr>
          <w:lang w:val="en-US"/>
        </w:rPr>
      </w:pPr>
      <w:r w:rsidRPr="00D71234">
        <w:rPr>
          <w:lang w:val="en-US"/>
        </w:rPr>
        <w:t>Difficulty: Easy</w:t>
      </w:r>
    </w:p>
    <w:p w:rsidR="00A2412C" w:rsidRPr="00D71234" w:rsidRDefault="00A2412C" w:rsidP="00EA3159">
      <w:pPr>
        <w:spacing w:after="0"/>
        <w:rPr>
          <w:lang w:val="en-US"/>
        </w:rPr>
      </w:pPr>
    </w:p>
    <w:p w:rsidR="00C018E8" w:rsidRPr="00D71234" w:rsidRDefault="00C018E8" w:rsidP="00EA3159">
      <w:pPr>
        <w:spacing w:after="0"/>
        <w:rPr>
          <w:lang w:val="en-US"/>
        </w:rPr>
      </w:pPr>
    </w:p>
    <w:p w:rsidR="00A2412C" w:rsidRPr="00D71234" w:rsidRDefault="00A2412C" w:rsidP="00A2412C">
      <w:pPr>
        <w:spacing w:after="0"/>
        <w:rPr>
          <w:lang w:val="en-US"/>
        </w:rPr>
      </w:pPr>
      <w:r w:rsidRPr="00D71234">
        <w:rPr>
          <w:lang w:val="en-US"/>
        </w:rPr>
        <w:t>3. What kind of in-memory information are used for file-system management</w:t>
      </w:r>
      <w:r w:rsidR="008D1D8C" w:rsidRPr="00D71234">
        <w:rPr>
          <w:lang w:val="en-US"/>
        </w:rPr>
        <w:t>?</w:t>
      </w:r>
    </w:p>
    <w:p w:rsidR="00A2412C" w:rsidRPr="00D71234" w:rsidRDefault="00A2412C" w:rsidP="00A2412C">
      <w:pPr>
        <w:spacing w:after="0"/>
        <w:rPr>
          <w:lang w:val="en-US"/>
        </w:rPr>
      </w:pPr>
      <w:r w:rsidRPr="00D71234">
        <w:rPr>
          <w:lang w:val="en-US"/>
        </w:rPr>
        <w:t xml:space="preserve">Ans: We may enumerate several structures, as: (i) an in-memory mount table, (ii) an in-memory </w:t>
      </w:r>
      <w:r w:rsidR="005E7AB2" w:rsidRPr="00D71234">
        <w:rPr>
          <w:lang w:val="en-US"/>
        </w:rPr>
        <w:t>directory structure cache, (iii) the system-wide open-file table, (iv) the per-process open-file table, (v) buffers hold file-system blocks.</w:t>
      </w:r>
    </w:p>
    <w:p w:rsidR="00A2412C" w:rsidRPr="00D71234" w:rsidRDefault="00A2412C" w:rsidP="00A2412C">
      <w:pPr>
        <w:spacing w:after="0"/>
        <w:rPr>
          <w:lang w:val="en-US"/>
        </w:rPr>
      </w:pPr>
    </w:p>
    <w:p w:rsidR="00A2412C" w:rsidRPr="00D71234" w:rsidRDefault="00A2412C" w:rsidP="00A2412C">
      <w:pPr>
        <w:spacing w:after="0"/>
        <w:rPr>
          <w:lang w:val="en-US"/>
        </w:rPr>
      </w:pPr>
      <w:r w:rsidRPr="00D71234">
        <w:rPr>
          <w:lang w:val="en-US"/>
        </w:rPr>
        <w:t>Feedback: 14.2</w:t>
      </w:r>
      <w:r w:rsidR="005E7AB2" w:rsidRPr="00D71234">
        <w:rPr>
          <w:lang w:val="en-US"/>
        </w:rPr>
        <w:t>.1</w:t>
      </w:r>
    </w:p>
    <w:p w:rsidR="00A2412C" w:rsidRPr="00D71234" w:rsidRDefault="00A2412C" w:rsidP="00A2412C">
      <w:pPr>
        <w:spacing w:after="0"/>
        <w:rPr>
          <w:lang w:val="en-US"/>
        </w:rPr>
      </w:pPr>
      <w:r w:rsidRPr="00D71234">
        <w:rPr>
          <w:lang w:val="en-US"/>
        </w:rPr>
        <w:t>Difficulty: Easy</w:t>
      </w:r>
    </w:p>
    <w:p w:rsidR="000026D6" w:rsidRPr="00D71234" w:rsidRDefault="000026D6" w:rsidP="00A2412C">
      <w:pPr>
        <w:spacing w:after="0"/>
        <w:rPr>
          <w:lang w:val="en-US"/>
        </w:rPr>
      </w:pPr>
    </w:p>
    <w:p w:rsidR="00A2412C" w:rsidRPr="00D71234" w:rsidRDefault="00A2412C" w:rsidP="00EA3159">
      <w:pPr>
        <w:spacing w:after="0"/>
        <w:rPr>
          <w:lang w:val="en-US"/>
        </w:rPr>
      </w:pPr>
    </w:p>
    <w:p w:rsidR="005E7AB2" w:rsidRPr="00D71234" w:rsidRDefault="005E7AB2" w:rsidP="005E7AB2">
      <w:pPr>
        <w:spacing w:after="0"/>
        <w:rPr>
          <w:lang w:val="en-US"/>
        </w:rPr>
      </w:pPr>
      <w:r w:rsidRPr="00D71234">
        <w:rPr>
          <w:lang w:val="en-US"/>
        </w:rPr>
        <w:t>4. What happens when a process closes the file?</w:t>
      </w:r>
    </w:p>
    <w:p w:rsidR="005E7AB2" w:rsidRPr="00D71234" w:rsidRDefault="005E7AB2" w:rsidP="005E7AB2">
      <w:pPr>
        <w:spacing w:after="0"/>
        <w:rPr>
          <w:lang w:val="en-US"/>
        </w:rPr>
      </w:pPr>
      <w:r w:rsidRPr="00D71234">
        <w:rPr>
          <w:lang w:val="en-US"/>
        </w:rPr>
        <w:t>Ans: When a process closes the file, the per-process table entry is removed, and the system-wide entry’s open count is decremented.</w:t>
      </w:r>
      <w:r w:rsidR="008D1D8C" w:rsidRPr="00D71234">
        <w:rPr>
          <w:lang w:val="en-US"/>
        </w:rPr>
        <w:t xml:space="preserve"> </w:t>
      </w:r>
      <w:r w:rsidRPr="00D71234">
        <w:rPr>
          <w:lang w:val="en-US"/>
        </w:rPr>
        <w:t>When all users that have opened the file close it, any updated metadata are copied back to the disk-based directory structure, and the system-wide open-file table entry is removed.</w:t>
      </w:r>
    </w:p>
    <w:p w:rsidR="005E7AB2" w:rsidRPr="00D71234" w:rsidRDefault="005E7AB2" w:rsidP="005E7AB2">
      <w:pPr>
        <w:spacing w:after="0"/>
        <w:rPr>
          <w:lang w:val="en-US"/>
        </w:rPr>
      </w:pPr>
    </w:p>
    <w:p w:rsidR="005E7AB2" w:rsidRPr="00D71234" w:rsidRDefault="005E7AB2" w:rsidP="005E7AB2">
      <w:pPr>
        <w:spacing w:after="0"/>
        <w:rPr>
          <w:lang w:val="en-US"/>
        </w:rPr>
      </w:pPr>
      <w:r w:rsidRPr="00D71234">
        <w:rPr>
          <w:lang w:val="en-US"/>
        </w:rPr>
        <w:t>Feedback: 14.2.1</w:t>
      </w:r>
    </w:p>
    <w:p w:rsidR="005E7AB2" w:rsidRPr="00D71234" w:rsidRDefault="005E7AB2" w:rsidP="005E7AB2">
      <w:pPr>
        <w:spacing w:after="0"/>
        <w:rPr>
          <w:lang w:val="en-US"/>
        </w:rPr>
      </w:pPr>
      <w:r w:rsidRPr="00D71234">
        <w:rPr>
          <w:lang w:val="en-US"/>
        </w:rPr>
        <w:t>Difficulty: Easy</w:t>
      </w:r>
    </w:p>
    <w:p w:rsidR="00A2412C" w:rsidRPr="00D71234" w:rsidRDefault="00A2412C" w:rsidP="00EA3159">
      <w:pPr>
        <w:spacing w:after="0"/>
        <w:rPr>
          <w:lang w:val="en-US"/>
        </w:rPr>
      </w:pPr>
    </w:p>
    <w:p w:rsidR="005F1BC6" w:rsidRPr="00D71234" w:rsidRDefault="005F1BC6" w:rsidP="00EA3159">
      <w:pPr>
        <w:spacing w:after="0"/>
        <w:rPr>
          <w:lang w:val="en-US"/>
        </w:rPr>
      </w:pPr>
    </w:p>
    <w:p w:rsidR="00021366" w:rsidRPr="00D71234" w:rsidRDefault="00021366" w:rsidP="00021366">
      <w:pPr>
        <w:spacing w:after="0"/>
        <w:rPr>
          <w:lang w:val="en-US"/>
        </w:rPr>
      </w:pPr>
      <w:r w:rsidRPr="00D71234">
        <w:rPr>
          <w:lang w:val="en-US"/>
        </w:rPr>
        <w:t>5. What are the main drawback of a linear list of directory entries?</w:t>
      </w:r>
    </w:p>
    <w:p w:rsidR="00021366" w:rsidRPr="00D71234" w:rsidRDefault="00021366" w:rsidP="00021366">
      <w:pPr>
        <w:spacing w:after="0"/>
        <w:rPr>
          <w:lang w:val="en-US"/>
        </w:rPr>
      </w:pPr>
      <w:r w:rsidRPr="00D71234">
        <w:rPr>
          <w:lang w:val="en-US"/>
        </w:rPr>
        <w:t>Ans: The real disadvantage of a linear list of directory entries is that finding a file requires a linear search. Directory information is used frequently, and users will notice if access to it is slow.</w:t>
      </w:r>
    </w:p>
    <w:p w:rsidR="00021366" w:rsidRPr="00D71234" w:rsidRDefault="00021366" w:rsidP="00021366">
      <w:pPr>
        <w:spacing w:after="0"/>
        <w:rPr>
          <w:lang w:val="en-US"/>
        </w:rPr>
      </w:pPr>
    </w:p>
    <w:p w:rsidR="00021366" w:rsidRPr="00D71234" w:rsidRDefault="00021366" w:rsidP="00021366">
      <w:pPr>
        <w:spacing w:after="0"/>
        <w:rPr>
          <w:lang w:val="en-US"/>
        </w:rPr>
      </w:pPr>
      <w:r w:rsidRPr="00D71234">
        <w:rPr>
          <w:lang w:val="en-US"/>
        </w:rPr>
        <w:t>Feedback: 14.3.1</w:t>
      </w:r>
    </w:p>
    <w:p w:rsidR="00021366" w:rsidRPr="00D71234" w:rsidRDefault="00021366" w:rsidP="00021366">
      <w:pPr>
        <w:spacing w:after="0"/>
        <w:rPr>
          <w:lang w:val="en-US"/>
        </w:rPr>
      </w:pPr>
      <w:r w:rsidRPr="00D71234">
        <w:rPr>
          <w:lang w:val="en-US"/>
        </w:rPr>
        <w:t>Difficulty: Easy</w:t>
      </w:r>
    </w:p>
    <w:p w:rsidR="005E7AB2" w:rsidRPr="00D71234" w:rsidRDefault="005E7AB2"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C018E8" w:rsidRPr="00D71234" w:rsidRDefault="00C018E8" w:rsidP="00EA3159">
      <w:pPr>
        <w:spacing w:after="0"/>
        <w:rPr>
          <w:lang w:val="en-US"/>
        </w:rPr>
      </w:pPr>
    </w:p>
    <w:p w:rsidR="00021366" w:rsidRPr="00D71234" w:rsidRDefault="00021366" w:rsidP="00EA3159">
      <w:pPr>
        <w:spacing w:after="0"/>
        <w:rPr>
          <w:lang w:val="en-US"/>
        </w:rPr>
      </w:pPr>
      <w:r w:rsidRPr="00D71234">
        <w:rPr>
          <w:lang w:val="en-US"/>
        </w:rPr>
        <w:t xml:space="preserve">6. How may </w:t>
      </w:r>
      <w:r w:rsidR="008D1D8C" w:rsidRPr="00D71234">
        <w:rPr>
          <w:lang w:val="en-US"/>
        </w:rPr>
        <w:t xml:space="preserve">we </w:t>
      </w:r>
      <w:r w:rsidRPr="00D71234">
        <w:rPr>
          <w:lang w:val="en-US"/>
        </w:rPr>
        <w:t>combat the main disadvantage of fixed size hash table?</w:t>
      </w:r>
    </w:p>
    <w:p w:rsidR="005E7AB2" w:rsidRPr="00D71234" w:rsidRDefault="00021366" w:rsidP="00021366">
      <w:pPr>
        <w:spacing w:after="0"/>
        <w:rPr>
          <w:lang w:val="en-US"/>
        </w:rPr>
      </w:pPr>
      <w:r w:rsidRPr="00D71234">
        <w:rPr>
          <w:lang w:val="en-US"/>
        </w:rPr>
        <w:t xml:space="preserve">Ans: The major difficulties with a hash table are its generally fixed size and the dependence of the hash function on that size. </w:t>
      </w:r>
      <w:r w:rsidR="008D1D8C" w:rsidRPr="00D71234">
        <w:rPr>
          <w:lang w:val="en-US"/>
        </w:rPr>
        <w:t xml:space="preserve">We </w:t>
      </w:r>
      <w:r w:rsidRPr="00D71234">
        <w:rPr>
          <w:lang w:val="en-US"/>
        </w:rPr>
        <w:t>can use a chained-overflow hash table. Each hash entry can be a linked list instead of an individual value, and we can resolve collisions by adding the new entry to the linked list. Lookups may be somewhat slowed, because searching for a name might require stepping through a linked list of colliding table entries.</w:t>
      </w:r>
    </w:p>
    <w:p w:rsidR="00021366" w:rsidRPr="00D71234" w:rsidRDefault="00021366" w:rsidP="00021366">
      <w:pPr>
        <w:spacing w:after="0"/>
        <w:rPr>
          <w:lang w:val="en-US"/>
        </w:rPr>
      </w:pPr>
    </w:p>
    <w:p w:rsidR="00021366" w:rsidRPr="00D71234" w:rsidRDefault="00021366" w:rsidP="00021366">
      <w:pPr>
        <w:spacing w:after="0"/>
        <w:rPr>
          <w:lang w:val="en-US"/>
        </w:rPr>
      </w:pPr>
      <w:r w:rsidRPr="00D71234">
        <w:rPr>
          <w:lang w:val="en-US"/>
        </w:rPr>
        <w:t>Feedback: 14.3.2</w:t>
      </w:r>
    </w:p>
    <w:p w:rsidR="00021366" w:rsidRPr="00D71234" w:rsidRDefault="00021366" w:rsidP="00021366">
      <w:pPr>
        <w:spacing w:after="0"/>
        <w:rPr>
          <w:lang w:val="en-US"/>
        </w:rPr>
      </w:pPr>
      <w:r w:rsidRPr="00D71234">
        <w:rPr>
          <w:lang w:val="en-US"/>
        </w:rPr>
        <w:t>Difficulty: Hard</w:t>
      </w:r>
    </w:p>
    <w:p w:rsidR="00C018E8" w:rsidRPr="00D71234" w:rsidRDefault="00C018E8" w:rsidP="00021366">
      <w:pPr>
        <w:spacing w:after="0"/>
        <w:rPr>
          <w:lang w:val="en-US"/>
        </w:rPr>
      </w:pPr>
    </w:p>
    <w:p w:rsidR="00C018E8" w:rsidRPr="00D71234" w:rsidRDefault="00C018E8" w:rsidP="00021366">
      <w:pPr>
        <w:spacing w:after="0"/>
        <w:rPr>
          <w:lang w:val="en-US"/>
        </w:rPr>
      </w:pPr>
    </w:p>
    <w:p w:rsidR="00021366" w:rsidRPr="00D71234" w:rsidRDefault="00021366" w:rsidP="00021366">
      <w:pPr>
        <w:spacing w:after="0"/>
        <w:rPr>
          <w:lang w:val="en-US"/>
        </w:rPr>
      </w:pPr>
      <w:r w:rsidRPr="00D71234">
        <w:rPr>
          <w:lang w:val="en-US"/>
        </w:rPr>
        <w:t xml:space="preserve">7. Why </w:t>
      </w:r>
      <w:r w:rsidR="00C018E8" w:rsidRPr="00D71234">
        <w:rPr>
          <w:lang w:val="en-US"/>
        </w:rPr>
        <w:t xml:space="preserve">is </w:t>
      </w:r>
      <w:r w:rsidRPr="00D71234">
        <w:rPr>
          <w:lang w:val="en-US"/>
        </w:rPr>
        <w:t xml:space="preserve">the whole block not available to </w:t>
      </w:r>
      <w:r w:rsidR="00C018E8" w:rsidRPr="00D71234">
        <w:rPr>
          <w:lang w:val="en-US"/>
        </w:rPr>
        <w:t xml:space="preserve">a </w:t>
      </w:r>
      <w:r w:rsidRPr="00D71234">
        <w:rPr>
          <w:lang w:val="en-US"/>
        </w:rPr>
        <w:t>user when linked allocation is used?</w:t>
      </w:r>
    </w:p>
    <w:p w:rsidR="00021366" w:rsidRPr="00D71234" w:rsidRDefault="00021366" w:rsidP="00EA2575">
      <w:pPr>
        <w:spacing w:after="0"/>
        <w:rPr>
          <w:lang w:val="en-US"/>
        </w:rPr>
      </w:pPr>
      <w:r w:rsidRPr="00D71234">
        <w:rPr>
          <w:lang w:val="en-US"/>
        </w:rPr>
        <w:t xml:space="preserve">Ans: </w:t>
      </w:r>
      <w:r w:rsidR="00EA2575" w:rsidRPr="00D71234">
        <w:rPr>
          <w:lang w:val="en-US"/>
        </w:rPr>
        <w:t>Because each block contains a pointer to the next block. These pointers are not made available to the user. Thus, if each block is 512 bytes in size, and a block address (the pointer) requires 4 bytes, then the user sees blocks of 508 bytes.</w:t>
      </w:r>
    </w:p>
    <w:p w:rsidR="00EA2575" w:rsidRPr="00D71234" w:rsidRDefault="00EA2575" w:rsidP="00021366">
      <w:pPr>
        <w:spacing w:after="0"/>
        <w:rPr>
          <w:lang w:val="en-US"/>
        </w:rPr>
      </w:pPr>
    </w:p>
    <w:p w:rsidR="00021366" w:rsidRPr="00D71234" w:rsidRDefault="00021366" w:rsidP="00021366">
      <w:pPr>
        <w:spacing w:after="0"/>
        <w:rPr>
          <w:lang w:val="en-US"/>
        </w:rPr>
      </w:pPr>
      <w:r w:rsidRPr="00D71234">
        <w:rPr>
          <w:lang w:val="en-US"/>
        </w:rPr>
        <w:t>Feedback: 14.</w:t>
      </w:r>
      <w:r w:rsidR="00EA2575" w:rsidRPr="00D71234">
        <w:rPr>
          <w:lang w:val="en-US"/>
        </w:rPr>
        <w:t>4</w:t>
      </w:r>
      <w:r w:rsidRPr="00D71234">
        <w:rPr>
          <w:lang w:val="en-US"/>
        </w:rPr>
        <w:t>.2</w:t>
      </w:r>
    </w:p>
    <w:p w:rsidR="00021366" w:rsidRPr="00D71234" w:rsidRDefault="00021366" w:rsidP="00021366">
      <w:pPr>
        <w:spacing w:after="0"/>
        <w:rPr>
          <w:lang w:val="en-US"/>
        </w:rPr>
      </w:pPr>
      <w:r w:rsidRPr="00D71234">
        <w:rPr>
          <w:lang w:val="en-US"/>
        </w:rPr>
        <w:t xml:space="preserve">Difficulty: </w:t>
      </w:r>
      <w:r w:rsidR="00EA2575" w:rsidRPr="00D71234">
        <w:rPr>
          <w:lang w:val="en-US"/>
        </w:rPr>
        <w:t>Medium</w:t>
      </w:r>
    </w:p>
    <w:p w:rsidR="00021366" w:rsidRPr="00D71234" w:rsidRDefault="00021366" w:rsidP="00021366">
      <w:pPr>
        <w:spacing w:after="0"/>
        <w:rPr>
          <w:lang w:val="en-US"/>
        </w:rPr>
      </w:pPr>
    </w:p>
    <w:p w:rsidR="00C018E8" w:rsidRPr="00D71234" w:rsidRDefault="00C018E8" w:rsidP="00021366">
      <w:pPr>
        <w:spacing w:after="0"/>
        <w:rPr>
          <w:lang w:val="en-US"/>
        </w:rPr>
      </w:pPr>
    </w:p>
    <w:p w:rsidR="00021366" w:rsidRPr="00D71234" w:rsidRDefault="00EA2575" w:rsidP="00021366">
      <w:pPr>
        <w:spacing w:after="0"/>
        <w:rPr>
          <w:lang w:val="en-US"/>
        </w:rPr>
      </w:pPr>
      <w:r w:rsidRPr="00D71234">
        <w:rPr>
          <w:lang w:val="en-US"/>
        </w:rPr>
        <w:t>8. Describe UNIX inode concept.</w:t>
      </w:r>
    </w:p>
    <w:p w:rsidR="00EA2575" w:rsidRPr="00D71234" w:rsidRDefault="00EA2575" w:rsidP="00EA2575">
      <w:pPr>
        <w:spacing w:after="0"/>
        <w:rPr>
          <w:lang w:val="en-US"/>
        </w:rPr>
      </w:pPr>
      <w:r w:rsidRPr="00D71234">
        <w:rPr>
          <w:lang w:val="en-US"/>
        </w:rPr>
        <w:t>Ans: File’s inode is a data structure in a UNIX file system that describes a file or a directory. Each inode stores the attributes and disk block location(s) of the object's data by keeping, say, 15 pointers of the index block. The first 12 of these pointers point to direct blocks; that is, they contain addresses of blocks that contain data of the file. Thus, the data for small files (of no more than 12 blocks) do not need a separate index block. If the block size is 4 KB, then up to 48 KB of data can be accessed directly. The next three pointers point to indirect blocks. The first points to a single indirect block, which is an index block containing not data but the addresses of blocks that do contain data. The second points to a double indirect block, which contains the address of a block that contains the addresses of blocks that contain pointers to the actual data blocks. The last pointer contains the address of a triple indirect block.</w:t>
      </w:r>
    </w:p>
    <w:p w:rsidR="00EA2575" w:rsidRPr="00D71234" w:rsidRDefault="00EA2575" w:rsidP="00EA2575">
      <w:pPr>
        <w:spacing w:after="0"/>
        <w:rPr>
          <w:lang w:val="en-US"/>
        </w:rPr>
      </w:pPr>
    </w:p>
    <w:p w:rsidR="00EA2575" w:rsidRPr="00D71234" w:rsidRDefault="00EA2575" w:rsidP="00EA2575">
      <w:pPr>
        <w:spacing w:after="0"/>
        <w:rPr>
          <w:lang w:val="en-US"/>
        </w:rPr>
      </w:pPr>
      <w:r w:rsidRPr="00D71234">
        <w:rPr>
          <w:lang w:val="en-US"/>
        </w:rPr>
        <w:t>Feedback: 14.4.3</w:t>
      </w:r>
    </w:p>
    <w:p w:rsidR="00EA2575" w:rsidRPr="00D71234" w:rsidRDefault="00EA2575" w:rsidP="00EA2575">
      <w:pPr>
        <w:spacing w:after="0"/>
        <w:rPr>
          <w:lang w:val="en-US"/>
        </w:rPr>
      </w:pPr>
      <w:r w:rsidRPr="00D71234">
        <w:rPr>
          <w:lang w:val="en-US"/>
        </w:rPr>
        <w:t>Difficulty: Medium</w:t>
      </w:r>
    </w:p>
    <w:p w:rsidR="00EA2575" w:rsidRPr="00D71234" w:rsidRDefault="00EA2575" w:rsidP="00EA3159">
      <w:pPr>
        <w:spacing w:after="0"/>
        <w:rPr>
          <w:b/>
          <w:u w:val="single"/>
          <w:lang w:val="en-US"/>
        </w:rPr>
      </w:pPr>
    </w:p>
    <w:p w:rsidR="00C018E8" w:rsidRPr="00D71234" w:rsidRDefault="00C018E8" w:rsidP="00C018E8">
      <w:pPr>
        <w:spacing w:after="0"/>
        <w:rPr>
          <w:lang w:val="en-US"/>
        </w:rPr>
      </w:pPr>
      <w:r w:rsidRPr="00D71234">
        <w:rPr>
          <w:lang w:val="en-US"/>
        </w:rPr>
        <w:t>9. Why should new allocation algorithms be developed for NVM (nonvolatile memory) devices?</w:t>
      </w:r>
    </w:p>
    <w:p w:rsidR="00C018E8" w:rsidRPr="00D71234" w:rsidRDefault="00C018E8" w:rsidP="00D71234">
      <w:pPr>
        <w:autoSpaceDE w:val="0"/>
        <w:autoSpaceDN w:val="0"/>
        <w:adjustRightInd w:val="0"/>
        <w:spacing w:after="0" w:line="240" w:lineRule="auto"/>
        <w:rPr>
          <w:lang w:val="en-US"/>
        </w:rPr>
      </w:pPr>
      <w:r w:rsidRPr="00D71234">
        <w:rPr>
          <w:lang w:val="en-US"/>
        </w:rPr>
        <w:t xml:space="preserve">Ans: Because </w:t>
      </w:r>
      <w:r w:rsidRPr="00D71234">
        <w:rPr>
          <w:rFonts w:ascii="PalatinoLTStd-Roman" w:hAnsi="PalatinoLTStd-Roman" w:cs="PalatinoLTStd-Roman"/>
          <w:sz w:val="21"/>
          <w:szCs w:val="21"/>
          <w:lang w:val="en-US"/>
        </w:rPr>
        <w:t xml:space="preserve">there are no disk head seeks for them, so different algorithms and optimizations are needed. Using an old algorithm that spends many </w:t>
      </w:r>
      <w:r w:rsidRPr="00D71234">
        <w:rPr>
          <w:rFonts w:ascii="PalatinoLTStd-Roman" w:hAnsi="PalatinoLTStd-Roman" w:cs="PalatinoLTStd-Roman"/>
          <w:sz w:val="18"/>
          <w:szCs w:val="18"/>
          <w:lang w:val="en-US"/>
        </w:rPr>
        <w:t xml:space="preserve">CPU </w:t>
      </w:r>
      <w:r w:rsidRPr="00D71234">
        <w:rPr>
          <w:rFonts w:ascii="PalatinoLTStd-Roman" w:hAnsi="PalatinoLTStd-Roman" w:cs="PalatinoLTStd-Roman"/>
          <w:sz w:val="21"/>
          <w:szCs w:val="21"/>
          <w:lang w:val="en-US"/>
        </w:rPr>
        <w:t xml:space="preserve">cycles trying to avoid a nonexistent head movement would be very inefficient. Existing file systems are being modified and new ones </w:t>
      </w:r>
      <w:r w:rsidR="00A35412" w:rsidRPr="00D71234">
        <w:rPr>
          <w:rFonts w:ascii="PalatinoLTStd-Roman" w:hAnsi="PalatinoLTStd-Roman" w:cs="PalatinoLTStd-Roman"/>
          <w:sz w:val="21"/>
          <w:szCs w:val="21"/>
          <w:lang w:val="en-US"/>
        </w:rPr>
        <w:t xml:space="preserve">are </w:t>
      </w:r>
      <w:r w:rsidRPr="00D71234">
        <w:rPr>
          <w:rFonts w:ascii="PalatinoLTStd-Roman" w:hAnsi="PalatinoLTStd-Roman" w:cs="PalatinoLTStd-Roman"/>
          <w:sz w:val="21"/>
          <w:szCs w:val="21"/>
          <w:lang w:val="en-US"/>
        </w:rPr>
        <w:t xml:space="preserve">being created to attain maximum performance from </w:t>
      </w:r>
      <w:r w:rsidRPr="00D71234">
        <w:rPr>
          <w:rFonts w:ascii="PalatinoLTStd-Roman" w:hAnsi="PalatinoLTStd-Roman" w:cs="PalatinoLTStd-Roman"/>
          <w:sz w:val="18"/>
          <w:szCs w:val="18"/>
          <w:lang w:val="en-US"/>
        </w:rPr>
        <w:t xml:space="preserve">NVM </w:t>
      </w:r>
      <w:r w:rsidRPr="00D71234">
        <w:rPr>
          <w:rFonts w:ascii="PalatinoLTStd-Roman" w:hAnsi="PalatinoLTStd-Roman" w:cs="PalatinoLTStd-Roman"/>
          <w:sz w:val="21"/>
          <w:szCs w:val="21"/>
          <w:lang w:val="en-US"/>
        </w:rPr>
        <w:t>storage devices. These developments aim to reduce the instruction count and overall path between the storage device and application access to the data.</w:t>
      </w:r>
      <w:r w:rsidRPr="00D71234">
        <w:rPr>
          <w:lang w:val="en-US"/>
        </w:rPr>
        <w:t xml:space="preserve"> </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Feedback: 14.4.4</w:t>
      </w:r>
    </w:p>
    <w:p w:rsidR="00C018E8" w:rsidRPr="00D71234" w:rsidRDefault="00C018E8" w:rsidP="00C018E8">
      <w:pPr>
        <w:spacing w:after="0"/>
        <w:rPr>
          <w:lang w:val="en-US"/>
        </w:rPr>
      </w:pPr>
      <w:r w:rsidRPr="00D71234">
        <w:rPr>
          <w:lang w:val="en-US"/>
        </w:rPr>
        <w:t>Difficulty: Medium</w:t>
      </w:r>
    </w:p>
    <w:p w:rsidR="00C018E8" w:rsidRPr="00D71234" w:rsidRDefault="00C018E8" w:rsidP="00EA3159">
      <w:pPr>
        <w:spacing w:after="0"/>
        <w:rPr>
          <w:b/>
          <w:u w:val="single"/>
          <w:lang w:val="en-US"/>
        </w:rPr>
      </w:pPr>
    </w:p>
    <w:p w:rsidR="00C018E8" w:rsidRPr="00D71234" w:rsidRDefault="00C018E8" w:rsidP="00EA3159">
      <w:pPr>
        <w:spacing w:after="0"/>
        <w:rPr>
          <w:b/>
          <w:u w:val="single"/>
          <w:lang w:val="en-US"/>
        </w:rPr>
      </w:pPr>
    </w:p>
    <w:p w:rsidR="00A35412" w:rsidRPr="00D71234" w:rsidRDefault="00A35412" w:rsidP="00EA3159">
      <w:pPr>
        <w:spacing w:after="0"/>
        <w:rPr>
          <w:b/>
          <w:u w:val="single"/>
          <w:lang w:val="en-US"/>
        </w:rPr>
      </w:pPr>
    </w:p>
    <w:p w:rsidR="00C018E8" w:rsidRPr="00D71234" w:rsidRDefault="00C018E8" w:rsidP="00C018E8">
      <w:pPr>
        <w:spacing w:after="0"/>
        <w:rPr>
          <w:lang w:val="en-US"/>
        </w:rPr>
      </w:pPr>
      <w:r w:rsidRPr="00D71234">
        <w:rPr>
          <w:lang w:val="en-US"/>
        </w:rPr>
        <w:t>10. What method of free space management is used by Oracle’s ZFS file system?</w:t>
      </w:r>
    </w:p>
    <w:p w:rsidR="00C018E8" w:rsidRPr="00D71234" w:rsidRDefault="00C018E8" w:rsidP="00C018E8">
      <w:pPr>
        <w:spacing w:after="0"/>
        <w:rPr>
          <w:lang w:val="en-US"/>
        </w:rPr>
      </w:pPr>
      <w:r w:rsidRPr="00D71234">
        <w:rPr>
          <w:lang w:val="en-US"/>
        </w:rPr>
        <w:t xml:space="preserve">Ans: ZFS uses a combination of techniques to control the size of data structures and minimize the I/O needed to manage those structures. First, ZFS creates metaslabs to divide the space on the device into chunks of manageable size. A given volume may contain hundreds of metaslabs. Each metaslab has an associated space map. ZFS uses the counting algorithm to store information about free blocks. Rather than write counting structures to disk, it uses log-structured file-system techniques to record them. The space map is a log of all block activity (allocating and freeing), in time order, in counting format. When ZFS decides to allocate or free space from a metaslab, it loads the associated space map into memory in a balanced-tree structure (for very efficient operation), indexed by offset, and replays the log into that structure. The in-memory space map is then an accurate representation of the allocated and free space in the metaslab. ZFS also condenses the map as much as possible by combining contiguous free blocks into a single entry. Finally, the free-space list is updated on disk as part of the transaction-oriented operations of ZFS. During the collection and sorting phase, block requests can still occur, and ZFS satisfies these requests from the log. </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Feedback: 14.5.5</w:t>
      </w:r>
    </w:p>
    <w:p w:rsidR="00C018E8" w:rsidRPr="00D71234" w:rsidRDefault="00C018E8" w:rsidP="00C018E8">
      <w:pPr>
        <w:spacing w:after="0"/>
        <w:rPr>
          <w:lang w:val="en-US"/>
        </w:rPr>
      </w:pPr>
      <w:r w:rsidRPr="00D71234">
        <w:rPr>
          <w:lang w:val="en-US"/>
        </w:rPr>
        <w:t>Difficulty: Hard</w:t>
      </w:r>
    </w:p>
    <w:p w:rsidR="00C018E8" w:rsidRPr="00D71234" w:rsidRDefault="00C018E8" w:rsidP="00EA3159">
      <w:pPr>
        <w:spacing w:after="0"/>
        <w:rPr>
          <w:b/>
          <w:u w:val="single"/>
          <w:lang w:val="en-US"/>
        </w:rPr>
      </w:pPr>
    </w:p>
    <w:p w:rsidR="000464BF" w:rsidRPr="00D71234" w:rsidRDefault="000464BF" w:rsidP="00EA3159">
      <w:pPr>
        <w:spacing w:after="0"/>
        <w:rPr>
          <w:b/>
          <w:u w:val="single"/>
          <w:lang w:val="en-US"/>
        </w:rPr>
      </w:pPr>
    </w:p>
    <w:p w:rsidR="00243796" w:rsidRPr="00D71234" w:rsidRDefault="00C018E8" w:rsidP="00243796">
      <w:pPr>
        <w:spacing w:after="0"/>
        <w:rPr>
          <w:lang w:val="en-US"/>
        </w:rPr>
      </w:pPr>
      <w:r w:rsidRPr="00D71234">
        <w:rPr>
          <w:lang w:val="en-US"/>
        </w:rPr>
        <w:t>11</w:t>
      </w:r>
      <w:r w:rsidR="00243796" w:rsidRPr="00D71234">
        <w:rPr>
          <w:lang w:val="en-US"/>
        </w:rPr>
        <w:t>. What is a double caching?</w:t>
      </w:r>
    </w:p>
    <w:p w:rsidR="00243796" w:rsidRPr="00D71234" w:rsidRDefault="00243796" w:rsidP="00243796">
      <w:pPr>
        <w:spacing w:after="0"/>
        <w:rPr>
          <w:lang w:val="en-US"/>
        </w:rPr>
      </w:pPr>
      <w:r w:rsidRPr="00D71234">
        <w:rPr>
          <w:lang w:val="en-US"/>
        </w:rPr>
        <w:t>Ans: The memory-mapping call, however, requires using two caches</w:t>
      </w:r>
      <w:r w:rsidR="008D1D8C" w:rsidRPr="00D71234">
        <w:rPr>
          <w:lang w:val="en-US"/>
        </w:rPr>
        <w:t xml:space="preserve"> - </w:t>
      </w:r>
      <w:r w:rsidRPr="00D71234">
        <w:rPr>
          <w:lang w:val="en-US"/>
        </w:rPr>
        <w:t>the page cache and the buffer cache. A memory mapping proceeds by reading in disk blocks from the file system and storing them in the buffer cache. Because the virtual memory system does not interface with the buffer cache, the contents of the file in the buffer cache must be copied into the page cache. This situation, known as double caching, requires caching file-system data twice. Not only does this waste memory but it also wastes significant CPU and I/O cycles due to the extra data movement within system memory.</w:t>
      </w:r>
    </w:p>
    <w:p w:rsidR="00243796" w:rsidRPr="00D71234" w:rsidRDefault="00243796" w:rsidP="00243796">
      <w:pPr>
        <w:spacing w:after="0"/>
        <w:rPr>
          <w:lang w:val="en-US"/>
        </w:rPr>
      </w:pPr>
    </w:p>
    <w:p w:rsidR="00243796" w:rsidRPr="00D71234" w:rsidRDefault="00243796" w:rsidP="00243796">
      <w:pPr>
        <w:spacing w:after="0"/>
        <w:rPr>
          <w:lang w:val="en-US"/>
        </w:rPr>
      </w:pPr>
      <w:r w:rsidRPr="00D71234">
        <w:rPr>
          <w:lang w:val="en-US"/>
        </w:rPr>
        <w:t>Feedback: 14.6.2</w:t>
      </w:r>
    </w:p>
    <w:p w:rsidR="00243796" w:rsidRPr="00D71234" w:rsidRDefault="00243796" w:rsidP="00243796">
      <w:pPr>
        <w:spacing w:after="0"/>
        <w:rPr>
          <w:lang w:val="en-US"/>
        </w:rPr>
      </w:pPr>
      <w:r w:rsidRPr="00D71234">
        <w:rPr>
          <w:lang w:val="en-US"/>
        </w:rPr>
        <w:t>Difficulty: Hard</w:t>
      </w:r>
    </w:p>
    <w:p w:rsidR="00BD7F9D" w:rsidRPr="00D71234" w:rsidRDefault="00BD7F9D" w:rsidP="00EA3159">
      <w:pPr>
        <w:spacing w:after="0"/>
        <w:rPr>
          <w:lang w:val="en-US"/>
        </w:rPr>
      </w:pPr>
    </w:p>
    <w:p w:rsidR="00C018E8" w:rsidRPr="00D71234" w:rsidRDefault="00C018E8" w:rsidP="00EA3159">
      <w:pPr>
        <w:spacing w:after="0"/>
        <w:rPr>
          <w:b/>
          <w:u w:val="single"/>
          <w:lang w:val="en-US"/>
        </w:rPr>
      </w:pPr>
    </w:p>
    <w:p w:rsidR="00243796" w:rsidRPr="00D71234" w:rsidRDefault="00C018E8" w:rsidP="00243796">
      <w:pPr>
        <w:spacing w:after="0"/>
        <w:rPr>
          <w:lang w:val="en-US"/>
        </w:rPr>
      </w:pPr>
      <w:r w:rsidRPr="00D71234">
        <w:rPr>
          <w:lang w:val="en-US"/>
        </w:rPr>
        <w:t>12</w:t>
      </w:r>
      <w:r w:rsidR="00243796" w:rsidRPr="00D71234">
        <w:rPr>
          <w:lang w:val="en-US"/>
        </w:rPr>
        <w:t>. What is a role of fsck in UNIX?</w:t>
      </w:r>
    </w:p>
    <w:p w:rsidR="00243796" w:rsidRPr="00D71234" w:rsidRDefault="00243796" w:rsidP="00243796">
      <w:pPr>
        <w:spacing w:after="0"/>
        <w:rPr>
          <w:lang w:val="en-US"/>
        </w:rPr>
      </w:pPr>
      <w:r w:rsidRPr="00D71234">
        <w:rPr>
          <w:lang w:val="en-US"/>
        </w:rPr>
        <w:t xml:space="preserve">Ans: It is a systems program known as the consistency checker, which compares the data in the directory structure with the data blocks on storage and tries to fix any inconsistencies it finds. </w:t>
      </w:r>
    </w:p>
    <w:p w:rsidR="00243796" w:rsidRPr="00D71234" w:rsidRDefault="00243796" w:rsidP="00243796">
      <w:pPr>
        <w:spacing w:after="0"/>
        <w:rPr>
          <w:lang w:val="en-US"/>
        </w:rPr>
      </w:pPr>
    </w:p>
    <w:p w:rsidR="00243796" w:rsidRPr="00D71234" w:rsidRDefault="00243796" w:rsidP="00243796">
      <w:pPr>
        <w:spacing w:after="0"/>
        <w:rPr>
          <w:lang w:val="en-US"/>
        </w:rPr>
      </w:pPr>
      <w:r w:rsidRPr="00D71234">
        <w:rPr>
          <w:lang w:val="en-US"/>
        </w:rPr>
        <w:t>Feedback: 14.7.1</w:t>
      </w:r>
    </w:p>
    <w:p w:rsidR="00243796" w:rsidRPr="00D71234" w:rsidRDefault="00243796" w:rsidP="00243796">
      <w:pPr>
        <w:spacing w:after="0"/>
        <w:rPr>
          <w:lang w:val="en-US"/>
        </w:rPr>
      </w:pPr>
      <w:r w:rsidRPr="00D71234">
        <w:rPr>
          <w:lang w:val="en-US"/>
        </w:rPr>
        <w:t>Difficulty: Medium</w:t>
      </w:r>
    </w:p>
    <w:p w:rsidR="00243796" w:rsidRPr="00D71234" w:rsidRDefault="00243796" w:rsidP="00EA3159">
      <w:pPr>
        <w:spacing w:after="0"/>
        <w:rPr>
          <w:lang w:val="en-US"/>
        </w:rPr>
      </w:pPr>
    </w:p>
    <w:p w:rsidR="000464BF" w:rsidRPr="00D71234" w:rsidRDefault="000464BF" w:rsidP="00EA3159">
      <w:pPr>
        <w:spacing w:after="0"/>
        <w:rPr>
          <w:lang w:val="en-US"/>
        </w:rPr>
      </w:pPr>
    </w:p>
    <w:p w:rsidR="00C018E8" w:rsidRPr="00D71234" w:rsidRDefault="00C018E8" w:rsidP="00C018E8">
      <w:pPr>
        <w:spacing w:after="0"/>
        <w:rPr>
          <w:lang w:val="en-US"/>
        </w:rPr>
      </w:pPr>
      <w:r w:rsidRPr="00D71234">
        <w:rPr>
          <w:lang w:val="en-US"/>
        </w:rPr>
        <w:t>13. Why should the permanent backup be stored far away from the regular backup?</w:t>
      </w:r>
    </w:p>
    <w:p w:rsidR="00C018E8" w:rsidRPr="00D71234" w:rsidRDefault="00C018E8" w:rsidP="00D71234">
      <w:pPr>
        <w:autoSpaceDE w:val="0"/>
        <w:autoSpaceDN w:val="0"/>
        <w:adjustRightInd w:val="0"/>
        <w:spacing w:after="0" w:line="240" w:lineRule="auto"/>
        <w:rPr>
          <w:lang w:val="en-US"/>
        </w:rPr>
      </w:pPr>
      <w:r w:rsidRPr="00D71234">
        <w:rPr>
          <w:lang w:val="en-US"/>
        </w:rPr>
        <w:t xml:space="preserve">Ans: </w:t>
      </w:r>
      <w:r w:rsidRPr="00D71234">
        <w:rPr>
          <w:rFonts w:ascii="PalatinoLTStd-Roman" w:hAnsi="PalatinoLTStd-Roman" w:cs="PalatinoLTStd-Roman"/>
          <w:sz w:val="21"/>
          <w:szCs w:val="21"/>
          <w:lang w:val="en-US"/>
        </w:rPr>
        <w:t>The permanent backups should be stored far away from the regular backups to protect against hazard</w:t>
      </w:r>
      <w:r w:rsidR="000464BF" w:rsidRPr="00D71234">
        <w:rPr>
          <w:rFonts w:ascii="PalatinoLTStd-Roman" w:hAnsi="PalatinoLTStd-Roman" w:cs="PalatinoLTStd-Roman"/>
          <w:sz w:val="21"/>
          <w:szCs w:val="21"/>
          <w:lang w:val="en-US"/>
        </w:rPr>
        <w:t>s</w:t>
      </w:r>
      <w:r w:rsidRPr="00D71234">
        <w:rPr>
          <w:rFonts w:ascii="PalatinoLTStd-Roman" w:hAnsi="PalatinoLTStd-Roman" w:cs="PalatinoLTStd-Roman"/>
          <w:sz w:val="21"/>
          <w:szCs w:val="21"/>
          <w:lang w:val="en-US"/>
        </w:rPr>
        <w:t>, such as</w:t>
      </w:r>
      <w:r w:rsidR="000464BF" w:rsidRPr="00D71234">
        <w:rPr>
          <w:rFonts w:ascii="PalatinoLTStd-Roman" w:hAnsi="PalatinoLTStd-Roman" w:cs="PalatinoLTStd-Roman"/>
          <w:sz w:val="21"/>
          <w:szCs w:val="21"/>
          <w:lang w:val="en-US"/>
        </w:rPr>
        <w:t xml:space="preserve"> </w:t>
      </w:r>
      <w:r w:rsidRPr="00D71234">
        <w:rPr>
          <w:rFonts w:ascii="PalatinoLTStd-Roman" w:hAnsi="PalatinoLTStd-Roman" w:cs="PalatinoLTStd-Roman"/>
          <w:sz w:val="21"/>
          <w:szCs w:val="21"/>
          <w:lang w:val="en-US"/>
        </w:rPr>
        <w:t>fire</w:t>
      </w:r>
      <w:r w:rsidR="000464BF" w:rsidRPr="00D71234">
        <w:rPr>
          <w:rFonts w:ascii="PalatinoLTStd-Roman" w:hAnsi="PalatinoLTStd-Roman" w:cs="PalatinoLTStd-Roman"/>
          <w:sz w:val="21"/>
          <w:szCs w:val="21"/>
          <w:lang w:val="en-US"/>
        </w:rPr>
        <w:t>,</w:t>
      </w:r>
      <w:r w:rsidRPr="00D71234">
        <w:rPr>
          <w:rFonts w:ascii="PalatinoLTStd-Roman" w:hAnsi="PalatinoLTStd-Roman" w:cs="PalatinoLTStd-Roman"/>
          <w:sz w:val="21"/>
          <w:szCs w:val="21"/>
          <w:lang w:val="en-US"/>
        </w:rPr>
        <w:t xml:space="preserve"> that </w:t>
      </w:r>
      <w:r w:rsidR="000464BF" w:rsidRPr="00D71234">
        <w:rPr>
          <w:rFonts w:ascii="PalatinoLTStd-Roman" w:hAnsi="PalatinoLTStd-Roman" w:cs="PalatinoLTStd-Roman"/>
          <w:sz w:val="21"/>
          <w:szCs w:val="21"/>
          <w:lang w:val="en-US"/>
        </w:rPr>
        <w:t xml:space="preserve">can </w:t>
      </w:r>
      <w:r w:rsidRPr="00D71234">
        <w:rPr>
          <w:rFonts w:ascii="PalatinoLTStd-Roman" w:hAnsi="PalatinoLTStd-Roman" w:cs="PalatinoLTStd-Roman"/>
          <w:sz w:val="21"/>
          <w:szCs w:val="21"/>
          <w:lang w:val="en-US"/>
        </w:rPr>
        <w:t>destroy the computer and all the backups.</w:t>
      </w:r>
      <w:r w:rsidRPr="00D71234">
        <w:rPr>
          <w:lang w:val="en-US"/>
        </w:rPr>
        <w:t xml:space="preserve"> </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Feedback: 14.7.4</w:t>
      </w:r>
    </w:p>
    <w:p w:rsidR="00C018E8" w:rsidRPr="00D71234" w:rsidRDefault="00C018E8" w:rsidP="00C018E8">
      <w:pPr>
        <w:spacing w:after="0"/>
        <w:rPr>
          <w:lang w:val="en-US"/>
        </w:rPr>
      </w:pPr>
      <w:r w:rsidRPr="00D71234">
        <w:rPr>
          <w:lang w:val="en-US"/>
        </w:rPr>
        <w:t>Difficulty: Easy</w:t>
      </w:r>
    </w:p>
    <w:p w:rsidR="00C018E8" w:rsidRPr="00D71234" w:rsidRDefault="00C018E8" w:rsidP="00EA3159">
      <w:pPr>
        <w:spacing w:after="0"/>
        <w:rPr>
          <w:lang w:val="en-US"/>
        </w:rPr>
      </w:pPr>
    </w:p>
    <w:p w:rsidR="00C018E8" w:rsidRPr="00D71234" w:rsidRDefault="00C018E8" w:rsidP="00EA3159">
      <w:pPr>
        <w:spacing w:after="0"/>
        <w:rPr>
          <w:lang w:val="en-US"/>
        </w:rPr>
      </w:pPr>
    </w:p>
    <w:p w:rsidR="00EA3159" w:rsidRPr="00D71234" w:rsidRDefault="00C018E8" w:rsidP="00EA3159">
      <w:pPr>
        <w:spacing w:after="0"/>
        <w:rPr>
          <w:b/>
          <w:u w:val="single"/>
          <w:lang w:val="en-US"/>
        </w:rPr>
      </w:pPr>
      <w:r w:rsidRPr="00D71234">
        <w:rPr>
          <w:b/>
          <w:u w:val="single"/>
          <w:lang w:val="en-US"/>
        </w:rPr>
        <w:lastRenderedPageBreak/>
        <w:t>True/False Questions</w:t>
      </w:r>
    </w:p>
    <w:p w:rsidR="00EA3159" w:rsidRPr="00D71234" w:rsidRDefault="00EA3159" w:rsidP="00EA3159">
      <w:pPr>
        <w:spacing w:after="0"/>
        <w:rPr>
          <w:lang w:val="en-US"/>
        </w:rPr>
      </w:pPr>
    </w:p>
    <w:p w:rsidR="00EA3159" w:rsidRPr="00D71234" w:rsidRDefault="00EA3159" w:rsidP="00152087">
      <w:pPr>
        <w:spacing w:after="0"/>
        <w:rPr>
          <w:lang w:val="en-US"/>
        </w:rPr>
      </w:pPr>
      <w:r w:rsidRPr="00D71234">
        <w:rPr>
          <w:lang w:val="en-US"/>
        </w:rPr>
        <w:t>1. </w:t>
      </w:r>
      <w:r w:rsidR="00152087" w:rsidRPr="00D71234">
        <w:rPr>
          <w:lang w:val="en-US"/>
        </w:rPr>
        <w:t>The I/O control level consists of device drivers and interrupt handlers to transfer information between the main memory and the disk system</w:t>
      </w:r>
    </w:p>
    <w:p w:rsidR="00EA3159" w:rsidRPr="00D71234" w:rsidRDefault="00EA3159" w:rsidP="00EA3159">
      <w:pPr>
        <w:spacing w:after="0"/>
        <w:rPr>
          <w:lang w:val="en-US"/>
        </w:rPr>
      </w:pPr>
    </w:p>
    <w:p w:rsidR="00EA3159" w:rsidRPr="00D71234" w:rsidRDefault="00152087" w:rsidP="00EA3159">
      <w:pPr>
        <w:spacing w:after="0"/>
        <w:rPr>
          <w:lang w:val="en-US"/>
        </w:rPr>
      </w:pPr>
      <w:r w:rsidRPr="00D71234">
        <w:rPr>
          <w:lang w:val="en-US"/>
        </w:rPr>
        <w:t>Ans: T</w:t>
      </w:r>
    </w:p>
    <w:p w:rsidR="00EA3159" w:rsidRPr="00D71234" w:rsidRDefault="00EA3159" w:rsidP="00EA3159">
      <w:pPr>
        <w:spacing w:after="0"/>
        <w:rPr>
          <w:lang w:val="en-US"/>
        </w:rPr>
      </w:pPr>
      <w:r w:rsidRPr="00D71234">
        <w:rPr>
          <w:lang w:val="en-US"/>
        </w:rPr>
        <w:t xml:space="preserve">Feedback: </w:t>
      </w:r>
      <w:r w:rsidR="00152087" w:rsidRPr="00D71234">
        <w:rPr>
          <w:lang w:val="en-US"/>
        </w:rPr>
        <w:t>14</w:t>
      </w:r>
      <w:r w:rsidRPr="00D71234">
        <w:rPr>
          <w:lang w:val="en-US"/>
        </w:rPr>
        <w:t>.1</w:t>
      </w:r>
    </w:p>
    <w:p w:rsidR="00EA3159" w:rsidRPr="00D71234" w:rsidRDefault="00EA3159" w:rsidP="00EA3159">
      <w:pPr>
        <w:spacing w:after="0"/>
        <w:rPr>
          <w:lang w:val="en-US"/>
        </w:rPr>
      </w:pPr>
      <w:r w:rsidRPr="00D71234">
        <w:rPr>
          <w:lang w:val="en-US"/>
        </w:rPr>
        <w:t>Difficulty: Easy</w:t>
      </w:r>
    </w:p>
    <w:p w:rsidR="00EA3159" w:rsidRPr="00D71234" w:rsidRDefault="00EA3159" w:rsidP="00EA3159">
      <w:pPr>
        <w:spacing w:after="0"/>
        <w:rPr>
          <w:lang w:val="en-US"/>
        </w:rPr>
      </w:pPr>
    </w:p>
    <w:p w:rsidR="00C018E8" w:rsidRPr="00D71234" w:rsidRDefault="00C018E8" w:rsidP="00EA3159">
      <w:pPr>
        <w:spacing w:after="0"/>
        <w:rPr>
          <w:lang w:val="en-US"/>
        </w:rPr>
      </w:pPr>
    </w:p>
    <w:p w:rsidR="00A2412C" w:rsidRPr="00D71234" w:rsidRDefault="00A2412C" w:rsidP="00E738D5">
      <w:pPr>
        <w:spacing w:after="0"/>
        <w:rPr>
          <w:lang w:val="en-US"/>
        </w:rPr>
      </w:pPr>
      <w:r w:rsidRPr="00D71234">
        <w:rPr>
          <w:lang w:val="en-US"/>
        </w:rPr>
        <w:t>2. The logical file system module includes the free-space manager.</w:t>
      </w:r>
    </w:p>
    <w:p w:rsidR="00A2412C" w:rsidRPr="00D71234" w:rsidRDefault="00A2412C" w:rsidP="00A2412C">
      <w:pPr>
        <w:spacing w:after="0"/>
        <w:rPr>
          <w:lang w:val="en-US"/>
        </w:rPr>
      </w:pPr>
    </w:p>
    <w:p w:rsidR="00A2412C" w:rsidRPr="00D71234" w:rsidRDefault="00A2412C" w:rsidP="00A2412C">
      <w:pPr>
        <w:spacing w:after="0"/>
        <w:rPr>
          <w:lang w:val="en-US"/>
        </w:rPr>
      </w:pPr>
      <w:r w:rsidRPr="00D71234">
        <w:rPr>
          <w:lang w:val="en-US"/>
        </w:rPr>
        <w:t>Ans: F</w:t>
      </w:r>
    </w:p>
    <w:p w:rsidR="00A2412C" w:rsidRPr="00D71234" w:rsidRDefault="00A2412C" w:rsidP="00A2412C">
      <w:pPr>
        <w:spacing w:after="0"/>
        <w:rPr>
          <w:lang w:val="en-US"/>
        </w:rPr>
      </w:pPr>
      <w:r w:rsidRPr="00D71234">
        <w:rPr>
          <w:lang w:val="en-US"/>
        </w:rPr>
        <w:t>Feedback: 14.1</w:t>
      </w:r>
    </w:p>
    <w:p w:rsidR="00A2412C" w:rsidRPr="00D71234" w:rsidRDefault="00A2412C" w:rsidP="00A2412C">
      <w:pPr>
        <w:spacing w:after="0"/>
        <w:rPr>
          <w:lang w:val="en-US"/>
        </w:rPr>
      </w:pPr>
      <w:r w:rsidRPr="00D71234">
        <w:rPr>
          <w:lang w:val="en-US"/>
        </w:rPr>
        <w:t>Difficulty: Medium</w:t>
      </w:r>
    </w:p>
    <w:p w:rsidR="00A2412C" w:rsidRPr="00D71234" w:rsidRDefault="00A2412C" w:rsidP="00EA3159">
      <w:pPr>
        <w:spacing w:after="0"/>
        <w:rPr>
          <w:lang w:val="en-US"/>
        </w:rPr>
      </w:pPr>
    </w:p>
    <w:p w:rsidR="00C018E8" w:rsidRPr="00D71234" w:rsidRDefault="00C018E8" w:rsidP="00EA3159">
      <w:pPr>
        <w:spacing w:after="0"/>
        <w:rPr>
          <w:lang w:val="en-US"/>
        </w:rPr>
      </w:pPr>
    </w:p>
    <w:p w:rsidR="005E7AB2" w:rsidRPr="00D71234" w:rsidRDefault="005E7AB2" w:rsidP="00E738D5">
      <w:pPr>
        <w:spacing w:after="0"/>
        <w:rPr>
          <w:lang w:val="en-US"/>
        </w:rPr>
      </w:pPr>
      <w:r w:rsidRPr="00D71234">
        <w:rPr>
          <w:lang w:val="en-US"/>
        </w:rPr>
        <w:t>3. The open() call returns a pointer to the appropriate entry in the system wide-</w:t>
      </w:r>
      <w:r w:rsidR="008D1D8C" w:rsidRPr="00D71234">
        <w:rPr>
          <w:lang w:val="en-US"/>
        </w:rPr>
        <w:t>open-</w:t>
      </w:r>
      <w:r w:rsidRPr="00D71234">
        <w:rPr>
          <w:lang w:val="en-US"/>
        </w:rPr>
        <w:t>file table.</w:t>
      </w:r>
    </w:p>
    <w:p w:rsidR="005E7AB2" w:rsidRPr="00D71234" w:rsidRDefault="005E7AB2" w:rsidP="00E738D5">
      <w:pPr>
        <w:spacing w:after="0"/>
        <w:rPr>
          <w:lang w:val="en-US"/>
        </w:rPr>
      </w:pPr>
    </w:p>
    <w:p w:rsidR="005E7AB2" w:rsidRPr="00D71234" w:rsidRDefault="005E7AB2" w:rsidP="00E738D5">
      <w:pPr>
        <w:spacing w:after="0"/>
        <w:rPr>
          <w:lang w:val="en-US"/>
        </w:rPr>
      </w:pPr>
      <w:r w:rsidRPr="00D71234">
        <w:rPr>
          <w:lang w:val="en-US"/>
        </w:rPr>
        <w:t>Ans: F</w:t>
      </w:r>
    </w:p>
    <w:p w:rsidR="005E7AB2" w:rsidRPr="00D71234" w:rsidRDefault="005E7AB2" w:rsidP="00E738D5">
      <w:pPr>
        <w:spacing w:after="0"/>
        <w:rPr>
          <w:lang w:val="en-US"/>
        </w:rPr>
      </w:pPr>
      <w:r w:rsidRPr="00D71234">
        <w:rPr>
          <w:lang w:val="en-US"/>
        </w:rPr>
        <w:t>Feedback: 14.2.2</w:t>
      </w:r>
    </w:p>
    <w:p w:rsidR="005E7AB2" w:rsidRPr="00D71234" w:rsidRDefault="005E7AB2" w:rsidP="00E738D5">
      <w:pPr>
        <w:spacing w:after="0"/>
        <w:rPr>
          <w:lang w:val="en-US"/>
        </w:rPr>
      </w:pPr>
      <w:r w:rsidRPr="00D71234">
        <w:rPr>
          <w:lang w:val="en-US"/>
        </w:rPr>
        <w:t>Difficulty: Medium</w:t>
      </w:r>
    </w:p>
    <w:p w:rsidR="005E7AB2" w:rsidRPr="00D71234" w:rsidRDefault="005E7AB2" w:rsidP="00E738D5">
      <w:pPr>
        <w:spacing w:after="0"/>
        <w:rPr>
          <w:lang w:val="en-US"/>
        </w:rPr>
      </w:pPr>
    </w:p>
    <w:p w:rsidR="00BD7F9D" w:rsidRPr="00D71234" w:rsidRDefault="00BD7F9D" w:rsidP="00E738D5">
      <w:pPr>
        <w:spacing w:after="0"/>
        <w:rPr>
          <w:lang w:val="en-US"/>
        </w:rPr>
      </w:pPr>
    </w:p>
    <w:p w:rsidR="00021366" w:rsidRPr="00D71234" w:rsidRDefault="00021366" w:rsidP="00E738D5">
      <w:pPr>
        <w:spacing w:after="0"/>
        <w:rPr>
          <w:lang w:val="en-US"/>
        </w:rPr>
      </w:pPr>
      <w:r w:rsidRPr="00D71234">
        <w:rPr>
          <w:lang w:val="en-US"/>
        </w:rPr>
        <w:t>4. Contiguous allocation of a file is defined by the address of the first block and length (in block units) of the file.</w:t>
      </w:r>
    </w:p>
    <w:p w:rsidR="00021366" w:rsidRPr="00D71234" w:rsidRDefault="00021366" w:rsidP="00E738D5">
      <w:pPr>
        <w:spacing w:after="0"/>
        <w:rPr>
          <w:lang w:val="en-US"/>
        </w:rPr>
      </w:pPr>
    </w:p>
    <w:p w:rsidR="00021366" w:rsidRPr="00D71234" w:rsidRDefault="00021366" w:rsidP="00E738D5">
      <w:pPr>
        <w:spacing w:after="0"/>
        <w:rPr>
          <w:lang w:val="en-US"/>
        </w:rPr>
      </w:pPr>
      <w:r w:rsidRPr="00D71234">
        <w:rPr>
          <w:lang w:val="en-US"/>
        </w:rPr>
        <w:t>Ans: T</w:t>
      </w:r>
    </w:p>
    <w:p w:rsidR="00021366" w:rsidRPr="00D71234" w:rsidRDefault="00021366" w:rsidP="00E738D5">
      <w:pPr>
        <w:spacing w:after="0"/>
        <w:rPr>
          <w:lang w:val="en-US"/>
        </w:rPr>
      </w:pPr>
      <w:r w:rsidRPr="00D71234">
        <w:rPr>
          <w:lang w:val="en-US"/>
        </w:rPr>
        <w:t>Feedback: 14.4.1</w:t>
      </w:r>
    </w:p>
    <w:p w:rsidR="00021366" w:rsidRPr="00D71234" w:rsidRDefault="00021366" w:rsidP="00E738D5">
      <w:pPr>
        <w:spacing w:after="0"/>
        <w:rPr>
          <w:lang w:val="en-US"/>
        </w:rPr>
      </w:pPr>
      <w:r w:rsidRPr="00D71234">
        <w:rPr>
          <w:lang w:val="en-US"/>
        </w:rPr>
        <w:t>Difficulty: Medium</w:t>
      </w:r>
    </w:p>
    <w:p w:rsidR="00021366" w:rsidRPr="00D71234" w:rsidRDefault="00021366" w:rsidP="00E738D5">
      <w:pPr>
        <w:spacing w:after="0"/>
        <w:rPr>
          <w:lang w:val="en-US"/>
        </w:rPr>
      </w:pPr>
    </w:p>
    <w:p w:rsidR="00C018E8" w:rsidRPr="00D71234" w:rsidRDefault="00C018E8" w:rsidP="00E738D5">
      <w:pPr>
        <w:spacing w:after="0"/>
        <w:rPr>
          <w:lang w:val="en-US"/>
        </w:rPr>
      </w:pPr>
    </w:p>
    <w:p w:rsidR="00EA2575" w:rsidRPr="00D71234" w:rsidRDefault="00EA2575" w:rsidP="00E738D5">
      <w:pPr>
        <w:spacing w:after="0"/>
        <w:rPr>
          <w:lang w:val="en-US"/>
        </w:rPr>
      </w:pPr>
      <w:r w:rsidRPr="00D71234">
        <w:rPr>
          <w:lang w:val="en-US"/>
        </w:rPr>
        <w:t>5. The file allocation table (FAT) has one entry for each block and is indexed by block number.</w:t>
      </w:r>
    </w:p>
    <w:p w:rsidR="00EA2575" w:rsidRPr="00D71234" w:rsidRDefault="00EA2575" w:rsidP="00E738D5">
      <w:pPr>
        <w:spacing w:after="0"/>
        <w:rPr>
          <w:lang w:val="en-US"/>
        </w:rPr>
      </w:pPr>
    </w:p>
    <w:p w:rsidR="00EA2575" w:rsidRPr="00D71234" w:rsidRDefault="00EA2575" w:rsidP="00E738D5">
      <w:pPr>
        <w:spacing w:after="0"/>
        <w:rPr>
          <w:lang w:val="en-US"/>
        </w:rPr>
      </w:pPr>
      <w:r w:rsidRPr="00D71234">
        <w:rPr>
          <w:lang w:val="en-US"/>
        </w:rPr>
        <w:t>Ans: T</w:t>
      </w:r>
    </w:p>
    <w:p w:rsidR="00EA2575" w:rsidRPr="00D71234" w:rsidRDefault="00EA2575" w:rsidP="00E738D5">
      <w:pPr>
        <w:spacing w:after="0"/>
        <w:rPr>
          <w:lang w:val="en-US"/>
        </w:rPr>
      </w:pPr>
      <w:r w:rsidRPr="00D71234">
        <w:rPr>
          <w:lang w:val="en-US"/>
        </w:rPr>
        <w:t>Feedback: 14.4.2</w:t>
      </w:r>
    </w:p>
    <w:p w:rsidR="00EA2575" w:rsidRPr="00D71234" w:rsidRDefault="00EA2575" w:rsidP="00E738D5">
      <w:pPr>
        <w:spacing w:after="0"/>
        <w:rPr>
          <w:lang w:val="en-US"/>
        </w:rPr>
      </w:pPr>
      <w:r w:rsidRPr="00D71234">
        <w:rPr>
          <w:lang w:val="en-US"/>
        </w:rPr>
        <w:t>Difficulty: Easy</w:t>
      </w:r>
    </w:p>
    <w:p w:rsidR="00EA2575" w:rsidRPr="00D71234" w:rsidRDefault="00EA2575" w:rsidP="00E738D5">
      <w:pPr>
        <w:spacing w:after="0"/>
        <w:rPr>
          <w:lang w:val="en-US"/>
        </w:rPr>
      </w:pPr>
    </w:p>
    <w:p w:rsidR="000464BF" w:rsidRPr="00D71234" w:rsidRDefault="000464BF" w:rsidP="00E738D5">
      <w:pPr>
        <w:spacing w:after="0"/>
        <w:rPr>
          <w:lang w:val="en-US"/>
        </w:rPr>
      </w:pPr>
    </w:p>
    <w:p w:rsidR="00C018E8" w:rsidRPr="00D71234" w:rsidRDefault="000464BF" w:rsidP="00C018E8">
      <w:pPr>
        <w:spacing w:after="0"/>
        <w:rPr>
          <w:lang w:val="en-US"/>
        </w:rPr>
      </w:pPr>
      <w:r w:rsidRPr="00D71234">
        <w:rPr>
          <w:lang w:val="en-US"/>
        </w:rPr>
        <w:t>6</w:t>
      </w:r>
      <w:r w:rsidR="00C018E8" w:rsidRPr="00D71234">
        <w:rPr>
          <w:lang w:val="en-US"/>
        </w:rPr>
        <w:t>. The FAT method incorporates free-block accounting into the allocation data structure.</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Ans: T</w:t>
      </w:r>
    </w:p>
    <w:p w:rsidR="00C018E8" w:rsidRPr="00D71234" w:rsidRDefault="00C018E8" w:rsidP="00C018E8">
      <w:pPr>
        <w:spacing w:after="0"/>
        <w:rPr>
          <w:lang w:val="en-US"/>
        </w:rPr>
      </w:pPr>
      <w:r w:rsidRPr="00D71234">
        <w:rPr>
          <w:lang w:val="en-US"/>
        </w:rPr>
        <w:t>Feedback: 14.5.2</w:t>
      </w:r>
    </w:p>
    <w:p w:rsidR="00C018E8" w:rsidRPr="00D71234" w:rsidRDefault="00C018E8" w:rsidP="00C018E8">
      <w:pPr>
        <w:spacing w:after="0"/>
        <w:rPr>
          <w:lang w:val="en-US"/>
        </w:rPr>
      </w:pPr>
      <w:r w:rsidRPr="00D71234">
        <w:rPr>
          <w:lang w:val="en-US"/>
        </w:rPr>
        <w:t>Difficulty: Easy</w:t>
      </w:r>
    </w:p>
    <w:p w:rsidR="00C018E8" w:rsidRPr="00D71234" w:rsidRDefault="00C018E8" w:rsidP="00C018E8">
      <w:pPr>
        <w:spacing w:after="0"/>
        <w:rPr>
          <w:lang w:val="en-US"/>
        </w:rPr>
      </w:pPr>
    </w:p>
    <w:p w:rsidR="000464BF" w:rsidRDefault="000464BF" w:rsidP="00C018E8">
      <w:pPr>
        <w:spacing w:after="0"/>
        <w:rPr>
          <w:lang w:val="en-US"/>
        </w:rPr>
      </w:pPr>
    </w:p>
    <w:p w:rsidR="00D71234" w:rsidRDefault="00D71234" w:rsidP="00C018E8">
      <w:pPr>
        <w:spacing w:after="0"/>
        <w:rPr>
          <w:lang w:val="en-US"/>
        </w:rPr>
      </w:pPr>
    </w:p>
    <w:p w:rsidR="00D71234" w:rsidRPr="00D71234" w:rsidRDefault="00D71234" w:rsidP="00C018E8">
      <w:pPr>
        <w:spacing w:after="0"/>
        <w:rPr>
          <w:lang w:val="en-US"/>
        </w:rPr>
      </w:pPr>
    </w:p>
    <w:p w:rsidR="00C018E8" w:rsidRPr="00D71234" w:rsidRDefault="000464BF" w:rsidP="00C018E8">
      <w:pPr>
        <w:spacing w:after="0"/>
        <w:rPr>
          <w:lang w:val="en-US"/>
        </w:rPr>
      </w:pPr>
      <w:r w:rsidRPr="00D71234">
        <w:rPr>
          <w:lang w:val="en-US"/>
        </w:rPr>
        <w:lastRenderedPageBreak/>
        <w:t>7</w:t>
      </w:r>
      <w:r w:rsidR="00C018E8" w:rsidRPr="00D71234">
        <w:rPr>
          <w:lang w:val="en-US"/>
        </w:rPr>
        <w:t xml:space="preserve">. The addresses of a given number of free blocks can be found faster using linked list </w:t>
      </w:r>
      <w:r w:rsidRPr="00D71234">
        <w:rPr>
          <w:lang w:val="en-US"/>
        </w:rPr>
        <w:t xml:space="preserve">rather </w:t>
      </w:r>
      <w:r w:rsidR="00C018E8" w:rsidRPr="00D71234">
        <w:rPr>
          <w:lang w:val="en-US"/>
        </w:rPr>
        <w:t>than using grouping.</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Ans: F</w:t>
      </w:r>
    </w:p>
    <w:p w:rsidR="00C018E8" w:rsidRPr="00D71234" w:rsidRDefault="00C018E8" w:rsidP="00C018E8">
      <w:pPr>
        <w:spacing w:after="0"/>
        <w:rPr>
          <w:lang w:val="en-US"/>
        </w:rPr>
      </w:pPr>
      <w:r w:rsidRPr="00D71234">
        <w:rPr>
          <w:lang w:val="en-US"/>
        </w:rPr>
        <w:t>Feedback: 14.5.3</w:t>
      </w:r>
    </w:p>
    <w:p w:rsidR="00C018E8" w:rsidRPr="00D71234" w:rsidRDefault="00C018E8" w:rsidP="00C018E8">
      <w:pPr>
        <w:spacing w:after="0"/>
        <w:rPr>
          <w:lang w:val="en-US"/>
        </w:rPr>
      </w:pPr>
      <w:r w:rsidRPr="00D71234">
        <w:rPr>
          <w:lang w:val="en-US"/>
        </w:rPr>
        <w:t>Difficulty: Medium</w:t>
      </w:r>
    </w:p>
    <w:p w:rsidR="00C018E8" w:rsidRPr="00D71234" w:rsidRDefault="00C018E8" w:rsidP="00C018E8">
      <w:pPr>
        <w:spacing w:after="0"/>
        <w:rPr>
          <w:lang w:val="en-US"/>
        </w:rPr>
      </w:pPr>
    </w:p>
    <w:p w:rsidR="00C018E8" w:rsidRPr="00D71234" w:rsidRDefault="00C018E8" w:rsidP="00C018E8">
      <w:pPr>
        <w:spacing w:after="0"/>
        <w:rPr>
          <w:lang w:val="en-US"/>
        </w:rPr>
      </w:pPr>
    </w:p>
    <w:p w:rsidR="00C018E8" w:rsidRPr="00D71234" w:rsidRDefault="000464BF" w:rsidP="00C018E8">
      <w:pPr>
        <w:spacing w:after="0"/>
        <w:rPr>
          <w:lang w:val="en-US"/>
        </w:rPr>
      </w:pPr>
      <w:r w:rsidRPr="00D71234">
        <w:rPr>
          <w:lang w:val="en-US"/>
        </w:rPr>
        <w:t>8</w:t>
      </w:r>
      <w:r w:rsidR="00C018E8" w:rsidRPr="00D71234">
        <w:rPr>
          <w:lang w:val="en-US"/>
        </w:rPr>
        <w:t>. For counting method (used by free space management)</w:t>
      </w:r>
      <w:r w:rsidRPr="00D71234">
        <w:rPr>
          <w:lang w:val="en-US"/>
        </w:rPr>
        <w:t>,</w:t>
      </w:r>
      <w:r w:rsidR="00C018E8" w:rsidRPr="00D71234">
        <w:rPr>
          <w:lang w:val="en-US"/>
        </w:rPr>
        <w:t xml:space="preserve"> the entries in the free-space list can be stored in a linked list, rather than a balanced tree, for efficient lookup, insertion, and deletion.</w:t>
      </w:r>
    </w:p>
    <w:p w:rsidR="00C018E8" w:rsidRPr="00D71234" w:rsidRDefault="00C018E8" w:rsidP="00D71234">
      <w:pPr>
        <w:autoSpaceDE w:val="0"/>
        <w:autoSpaceDN w:val="0"/>
        <w:adjustRightInd w:val="0"/>
        <w:spacing w:after="0" w:line="240" w:lineRule="auto"/>
        <w:rPr>
          <w:lang w:val="en-US"/>
        </w:rPr>
      </w:pPr>
    </w:p>
    <w:p w:rsidR="00C018E8" w:rsidRPr="00D71234" w:rsidRDefault="00C018E8" w:rsidP="00C018E8">
      <w:pPr>
        <w:spacing w:after="0"/>
        <w:rPr>
          <w:lang w:val="en-US"/>
        </w:rPr>
      </w:pPr>
      <w:r w:rsidRPr="00D71234">
        <w:rPr>
          <w:lang w:val="en-US"/>
        </w:rPr>
        <w:t>Ans: F</w:t>
      </w:r>
    </w:p>
    <w:p w:rsidR="00C018E8" w:rsidRPr="00D71234" w:rsidRDefault="00C018E8" w:rsidP="00C018E8">
      <w:pPr>
        <w:spacing w:after="0"/>
        <w:rPr>
          <w:lang w:val="en-US"/>
        </w:rPr>
      </w:pPr>
      <w:r w:rsidRPr="00D71234">
        <w:rPr>
          <w:lang w:val="en-US"/>
        </w:rPr>
        <w:t>Feedback: 14.5.4</w:t>
      </w:r>
    </w:p>
    <w:p w:rsidR="00C018E8" w:rsidRPr="00D71234" w:rsidRDefault="00C018E8" w:rsidP="00C018E8">
      <w:pPr>
        <w:spacing w:after="0"/>
        <w:rPr>
          <w:lang w:val="en-US"/>
        </w:rPr>
      </w:pPr>
      <w:r w:rsidRPr="00D71234">
        <w:rPr>
          <w:lang w:val="en-US"/>
        </w:rPr>
        <w:t>Difficulty: Medium</w:t>
      </w:r>
    </w:p>
    <w:p w:rsidR="00C018E8" w:rsidRPr="00D71234" w:rsidRDefault="00C018E8" w:rsidP="000464BF">
      <w:pPr>
        <w:autoSpaceDE w:val="0"/>
        <w:autoSpaceDN w:val="0"/>
        <w:adjustRightInd w:val="0"/>
        <w:spacing w:after="0" w:line="240" w:lineRule="auto"/>
        <w:rPr>
          <w:lang w:val="en-US"/>
        </w:rPr>
      </w:pPr>
    </w:p>
    <w:p w:rsidR="000464BF" w:rsidRPr="00D71234" w:rsidRDefault="000464BF" w:rsidP="00D71234">
      <w:pPr>
        <w:autoSpaceDE w:val="0"/>
        <w:autoSpaceDN w:val="0"/>
        <w:adjustRightInd w:val="0"/>
        <w:spacing w:after="0" w:line="240" w:lineRule="auto"/>
        <w:rPr>
          <w:lang w:val="en-US"/>
        </w:rPr>
      </w:pPr>
    </w:p>
    <w:p w:rsidR="00C018E8" w:rsidRPr="00D71234" w:rsidRDefault="000464BF" w:rsidP="00C018E8">
      <w:pPr>
        <w:spacing w:after="0"/>
        <w:rPr>
          <w:lang w:val="en-US"/>
        </w:rPr>
      </w:pPr>
      <w:r w:rsidRPr="00D71234">
        <w:rPr>
          <w:lang w:val="en-US"/>
        </w:rPr>
        <w:t>9</w:t>
      </w:r>
      <w:r w:rsidR="00C018E8" w:rsidRPr="00D71234">
        <w:rPr>
          <w:lang w:val="en-US"/>
        </w:rPr>
        <w:t>. Storage devices that do not allow overwrite (such as NVM devices) need only the free list for managing free space.</w:t>
      </w:r>
    </w:p>
    <w:p w:rsidR="00C018E8" w:rsidRPr="00D71234" w:rsidRDefault="00C018E8" w:rsidP="00C018E8">
      <w:pPr>
        <w:spacing w:after="0"/>
        <w:rPr>
          <w:lang w:val="en-US"/>
        </w:rPr>
      </w:pPr>
    </w:p>
    <w:p w:rsidR="00C018E8" w:rsidRPr="00D71234" w:rsidRDefault="00C018E8" w:rsidP="00C018E8">
      <w:pPr>
        <w:spacing w:after="0"/>
        <w:rPr>
          <w:lang w:val="en-US"/>
        </w:rPr>
      </w:pPr>
      <w:r w:rsidRPr="00D71234">
        <w:rPr>
          <w:lang w:val="en-US"/>
        </w:rPr>
        <w:t>Ans: F</w:t>
      </w:r>
    </w:p>
    <w:p w:rsidR="00C018E8" w:rsidRPr="00D71234" w:rsidRDefault="00C018E8" w:rsidP="00C018E8">
      <w:pPr>
        <w:spacing w:after="0"/>
        <w:rPr>
          <w:lang w:val="en-US"/>
        </w:rPr>
      </w:pPr>
      <w:r w:rsidRPr="00D71234">
        <w:rPr>
          <w:lang w:val="en-US"/>
        </w:rPr>
        <w:t>Feedback: 14.5.6</w:t>
      </w:r>
    </w:p>
    <w:p w:rsidR="00C018E8" w:rsidRPr="00D71234" w:rsidRDefault="00C018E8" w:rsidP="00C018E8">
      <w:pPr>
        <w:spacing w:after="0"/>
        <w:rPr>
          <w:lang w:val="en-US"/>
        </w:rPr>
      </w:pPr>
      <w:r w:rsidRPr="00D71234">
        <w:rPr>
          <w:lang w:val="en-US"/>
        </w:rPr>
        <w:t>Difficulty: Hard</w:t>
      </w:r>
    </w:p>
    <w:p w:rsidR="00C018E8" w:rsidRPr="00D71234" w:rsidRDefault="00C018E8" w:rsidP="00E738D5">
      <w:pPr>
        <w:spacing w:after="0"/>
        <w:rPr>
          <w:lang w:val="en-US"/>
        </w:rPr>
      </w:pPr>
    </w:p>
    <w:p w:rsidR="00C018E8" w:rsidRPr="00D71234" w:rsidRDefault="00C018E8" w:rsidP="00E738D5">
      <w:pPr>
        <w:spacing w:after="0"/>
        <w:rPr>
          <w:lang w:val="en-US"/>
        </w:rPr>
      </w:pPr>
    </w:p>
    <w:p w:rsidR="00256920" w:rsidRPr="00D71234" w:rsidRDefault="000464BF" w:rsidP="00E738D5">
      <w:pPr>
        <w:spacing w:after="0"/>
        <w:rPr>
          <w:lang w:val="en-US"/>
        </w:rPr>
      </w:pPr>
      <w:r w:rsidRPr="00D71234">
        <w:rPr>
          <w:lang w:val="en-US"/>
        </w:rPr>
        <w:t>10</w:t>
      </w:r>
      <w:r w:rsidR="00256920" w:rsidRPr="00D71234">
        <w:rPr>
          <w:lang w:val="en-US"/>
        </w:rPr>
        <w:t>. The consistency check is always able to recover the structures, e.g., resulting in loss of files and entire directories.</w:t>
      </w:r>
    </w:p>
    <w:p w:rsidR="00256920" w:rsidRPr="00D71234" w:rsidRDefault="00256920" w:rsidP="00E738D5">
      <w:pPr>
        <w:spacing w:after="0"/>
        <w:rPr>
          <w:lang w:val="en-US"/>
        </w:rPr>
      </w:pPr>
    </w:p>
    <w:p w:rsidR="00256920" w:rsidRPr="00D71234" w:rsidRDefault="00256920" w:rsidP="00E738D5">
      <w:pPr>
        <w:spacing w:after="0"/>
        <w:rPr>
          <w:lang w:val="en-US"/>
        </w:rPr>
      </w:pPr>
      <w:r w:rsidRPr="00D71234">
        <w:rPr>
          <w:lang w:val="en-US"/>
        </w:rPr>
        <w:t>Ans: F</w:t>
      </w:r>
    </w:p>
    <w:p w:rsidR="00256920" w:rsidRPr="00D71234" w:rsidRDefault="00256920" w:rsidP="00E738D5">
      <w:pPr>
        <w:spacing w:after="0"/>
        <w:rPr>
          <w:lang w:val="en-US"/>
        </w:rPr>
      </w:pPr>
      <w:r w:rsidRPr="00D71234">
        <w:rPr>
          <w:lang w:val="en-US"/>
        </w:rPr>
        <w:t>Feedback: 14.7.2</w:t>
      </w:r>
    </w:p>
    <w:p w:rsidR="00256920" w:rsidRPr="00D71234" w:rsidRDefault="00256920" w:rsidP="00E738D5">
      <w:pPr>
        <w:spacing w:after="0"/>
        <w:rPr>
          <w:lang w:val="en-US"/>
        </w:rPr>
      </w:pPr>
      <w:r w:rsidRPr="00D71234">
        <w:rPr>
          <w:lang w:val="en-US"/>
        </w:rPr>
        <w:t>Difficulty: Medium</w:t>
      </w:r>
    </w:p>
    <w:p w:rsidR="00256920" w:rsidRPr="00D71234" w:rsidRDefault="00256920" w:rsidP="00E738D5">
      <w:pPr>
        <w:spacing w:after="0"/>
        <w:rPr>
          <w:lang w:val="en-US"/>
        </w:rPr>
      </w:pPr>
    </w:p>
    <w:p w:rsidR="000E3E65" w:rsidRPr="00D71234" w:rsidRDefault="000E3E65">
      <w:pPr>
        <w:spacing w:after="0"/>
        <w:rPr>
          <w:lang w:val="en-US"/>
        </w:rPr>
      </w:pPr>
    </w:p>
    <w:p w:rsidR="003B6D6E" w:rsidRPr="00D71234" w:rsidRDefault="000464BF">
      <w:pPr>
        <w:spacing w:after="0"/>
        <w:rPr>
          <w:lang w:val="en-US"/>
        </w:rPr>
      </w:pPr>
      <w:r w:rsidRPr="00D71234">
        <w:rPr>
          <w:lang w:val="en-US"/>
        </w:rPr>
        <w:t>11</w:t>
      </w:r>
      <w:r w:rsidR="003B6D6E" w:rsidRPr="00D71234">
        <w:rPr>
          <w:lang w:val="en-US"/>
        </w:rPr>
        <w:t>. Solaris ZFS file system never overwrites blocks with new data.</w:t>
      </w:r>
    </w:p>
    <w:p w:rsidR="003B6D6E" w:rsidRPr="00D71234" w:rsidRDefault="003B6D6E" w:rsidP="003B6D6E">
      <w:pPr>
        <w:spacing w:after="0"/>
        <w:rPr>
          <w:lang w:val="en-US"/>
        </w:rPr>
      </w:pPr>
      <w:r w:rsidRPr="00D71234">
        <w:rPr>
          <w:lang w:val="en-US"/>
        </w:rPr>
        <w:t>Ans: F</w:t>
      </w:r>
    </w:p>
    <w:p w:rsidR="003B6D6E" w:rsidRPr="00D71234" w:rsidRDefault="003B6D6E" w:rsidP="003B6D6E">
      <w:pPr>
        <w:spacing w:after="0"/>
        <w:rPr>
          <w:lang w:val="en-US"/>
        </w:rPr>
      </w:pPr>
      <w:r w:rsidRPr="00D71234">
        <w:rPr>
          <w:lang w:val="en-US"/>
        </w:rPr>
        <w:t>Feedback: 14.7.3</w:t>
      </w:r>
    </w:p>
    <w:p w:rsidR="003B6D6E" w:rsidRPr="00D71234" w:rsidRDefault="003B6D6E" w:rsidP="003B6D6E">
      <w:pPr>
        <w:spacing w:after="0"/>
        <w:rPr>
          <w:lang w:val="en-US"/>
        </w:rPr>
      </w:pPr>
      <w:r w:rsidRPr="00D71234">
        <w:rPr>
          <w:lang w:val="en-US"/>
        </w:rPr>
        <w:t>Difficulty: Medium</w:t>
      </w:r>
    </w:p>
    <w:p w:rsidR="003B6D6E" w:rsidRPr="000E3E65" w:rsidRDefault="003B6D6E">
      <w:pPr>
        <w:spacing w:after="0"/>
        <w:rPr>
          <w:lang w:val="en-US"/>
        </w:rPr>
      </w:pPr>
    </w:p>
    <w:sectPr w:rsidR="003B6D6E" w:rsidRPr="000E3E65">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DFB" w:rsidRDefault="00794DFB" w:rsidP="00C018E8">
      <w:pPr>
        <w:spacing w:after="0" w:line="240" w:lineRule="auto"/>
      </w:pPr>
      <w:r>
        <w:separator/>
      </w:r>
    </w:p>
  </w:endnote>
  <w:endnote w:type="continuationSeparator" w:id="0">
    <w:p w:rsidR="00794DFB" w:rsidRDefault="00794DFB" w:rsidP="00C01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LTStd-Roman">
    <w:altName w:val="Palatino Linotype"/>
    <w:panose1 w:val="00000000000000000000"/>
    <w:charset w:val="EE"/>
    <w:family w:val="auto"/>
    <w:notTrueType/>
    <w:pitch w:val="default"/>
    <w:sig w:usb0="00000005" w:usb1="00000000" w:usb2="00000000" w:usb3="00000000" w:csb0="00000002"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18E8" w:rsidRDefault="00C018E8">
    <w:pPr>
      <w:pStyle w:val="Footer"/>
      <w:jc w:val="center"/>
    </w:pPr>
    <w:r>
      <w:fldChar w:fldCharType="begin"/>
    </w:r>
    <w:r>
      <w:instrText xml:space="preserve"> PAGE   \* MERGEFORMAT </w:instrText>
    </w:r>
    <w:r>
      <w:fldChar w:fldCharType="separate"/>
    </w:r>
    <w:r w:rsidR="007A4A2C">
      <w:rPr>
        <w:noProof/>
      </w:rPr>
      <w:t>1</w:t>
    </w:r>
    <w:r>
      <w:fldChar w:fldCharType="end"/>
    </w:r>
  </w:p>
  <w:p w:rsidR="00C018E8" w:rsidRDefault="00C018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DFB" w:rsidRDefault="00794DFB" w:rsidP="00C018E8">
      <w:pPr>
        <w:spacing w:after="0" w:line="240" w:lineRule="auto"/>
      </w:pPr>
      <w:r>
        <w:separator/>
      </w:r>
    </w:p>
  </w:footnote>
  <w:footnote w:type="continuationSeparator" w:id="0">
    <w:p w:rsidR="00794DFB" w:rsidRDefault="00794DFB" w:rsidP="00C01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80DBC"/>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 w15:restartNumberingAfterBreak="0">
    <w:nsid w:val="18150AE8"/>
    <w:multiLevelType w:val="hybridMultilevel"/>
    <w:tmpl w:val="4BC8A462"/>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473F7D85"/>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52D32F74"/>
    <w:multiLevelType w:val="hybridMultilevel"/>
    <w:tmpl w:val="C8587CEA"/>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MzMLa0MDM1MjMxMDVQ0lEKTi0uzszPAykwqwUARvklWCwAAAA="/>
  </w:docVars>
  <w:rsids>
    <w:rsidRoot w:val="007C22EB"/>
    <w:rsid w:val="000026D6"/>
    <w:rsid w:val="00021366"/>
    <w:rsid w:val="000464BF"/>
    <w:rsid w:val="000805AB"/>
    <w:rsid w:val="0009082D"/>
    <w:rsid w:val="000E3E65"/>
    <w:rsid w:val="00152087"/>
    <w:rsid w:val="00171EEA"/>
    <w:rsid w:val="001D624E"/>
    <w:rsid w:val="00243796"/>
    <w:rsid w:val="002526D0"/>
    <w:rsid w:val="00256920"/>
    <w:rsid w:val="00385464"/>
    <w:rsid w:val="003B6D6E"/>
    <w:rsid w:val="003C0546"/>
    <w:rsid w:val="0040485E"/>
    <w:rsid w:val="00590638"/>
    <w:rsid w:val="005E7AB2"/>
    <w:rsid w:val="005F1BC6"/>
    <w:rsid w:val="00683368"/>
    <w:rsid w:val="006F454F"/>
    <w:rsid w:val="00780696"/>
    <w:rsid w:val="007838FA"/>
    <w:rsid w:val="00794DFB"/>
    <w:rsid w:val="007A4A2C"/>
    <w:rsid w:val="007C22EB"/>
    <w:rsid w:val="008D1D8C"/>
    <w:rsid w:val="008D7353"/>
    <w:rsid w:val="00936AA1"/>
    <w:rsid w:val="00A2412C"/>
    <w:rsid w:val="00A35412"/>
    <w:rsid w:val="00A577D1"/>
    <w:rsid w:val="00A84B13"/>
    <w:rsid w:val="00A9189A"/>
    <w:rsid w:val="00AF6B9A"/>
    <w:rsid w:val="00B17D17"/>
    <w:rsid w:val="00BD7F9D"/>
    <w:rsid w:val="00C018E8"/>
    <w:rsid w:val="00C1642A"/>
    <w:rsid w:val="00C52475"/>
    <w:rsid w:val="00CB0E0B"/>
    <w:rsid w:val="00D71234"/>
    <w:rsid w:val="00E738D5"/>
    <w:rsid w:val="00EA2575"/>
    <w:rsid w:val="00EA3159"/>
    <w:rsid w:val="00F538E3"/>
    <w:rsid w:val="00FD1F57"/>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F401474D-11B7-459E-9022-DFE539490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imes New Roman"/>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E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EEA"/>
    <w:pPr>
      <w:ind w:left="720"/>
      <w:contextualSpacing/>
    </w:pPr>
  </w:style>
  <w:style w:type="character" w:styleId="Hyperlink">
    <w:name w:val="Hyperlink"/>
    <w:basedOn w:val="DefaultParagraphFont"/>
    <w:uiPriority w:val="99"/>
    <w:semiHidden/>
    <w:unhideWhenUsed/>
    <w:rsid w:val="00EA2575"/>
    <w:rPr>
      <w:rFonts w:cs="Times New Roman"/>
      <w:color w:val="0000FF"/>
      <w:u w:val="single"/>
    </w:rPr>
  </w:style>
  <w:style w:type="character" w:styleId="CommentReference">
    <w:name w:val="annotation reference"/>
    <w:basedOn w:val="DefaultParagraphFont"/>
    <w:uiPriority w:val="99"/>
    <w:semiHidden/>
    <w:unhideWhenUsed/>
    <w:rsid w:val="008D1D8C"/>
    <w:rPr>
      <w:rFonts w:cs="Times New Roman"/>
      <w:sz w:val="16"/>
      <w:szCs w:val="16"/>
    </w:rPr>
  </w:style>
  <w:style w:type="paragraph" w:styleId="CommentText">
    <w:name w:val="annotation text"/>
    <w:basedOn w:val="Normal"/>
    <w:link w:val="CommentTextChar"/>
    <w:uiPriority w:val="99"/>
    <w:semiHidden/>
    <w:unhideWhenUsed/>
    <w:rsid w:val="008D1D8C"/>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D1D8C"/>
    <w:rPr>
      <w:rFonts w:cs="Times New Roman"/>
      <w:sz w:val="20"/>
      <w:szCs w:val="20"/>
    </w:rPr>
  </w:style>
  <w:style w:type="paragraph" w:styleId="CommentSubject">
    <w:name w:val="annotation subject"/>
    <w:basedOn w:val="CommentText"/>
    <w:next w:val="CommentText"/>
    <w:link w:val="CommentSubjectChar"/>
    <w:uiPriority w:val="99"/>
    <w:semiHidden/>
    <w:unhideWhenUsed/>
    <w:rsid w:val="008D1D8C"/>
    <w:rPr>
      <w:b/>
      <w:bCs/>
    </w:rPr>
  </w:style>
  <w:style w:type="character" w:customStyle="1" w:styleId="CommentSubjectChar">
    <w:name w:val="Comment Subject Char"/>
    <w:basedOn w:val="CommentTextChar"/>
    <w:link w:val="CommentSubject"/>
    <w:uiPriority w:val="99"/>
    <w:semiHidden/>
    <w:locked/>
    <w:rsid w:val="008D1D8C"/>
    <w:rPr>
      <w:rFonts w:cs="Times New Roman"/>
      <w:b/>
      <w:bCs/>
      <w:sz w:val="20"/>
      <w:szCs w:val="20"/>
    </w:rPr>
  </w:style>
  <w:style w:type="paragraph" w:styleId="BalloonText">
    <w:name w:val="Balloon Text"/>
    <w:basedOn w:val="Normal"/>
    <w:link w:val="BalloonTextChar"/>
    <w:uiPriority w:val="99"/>
    <w:semiHidden/>
    <w:unhideWhenUsed/>
    <w:rsid w:val="008D1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8D1D8C"/>
    <w:rPr>
      <w:rFonts w:ascii="Segoe UI" w:hAnsi="Segoe UI" w:cs="Segoe UI"/>
      <w:sz w:val="18"/>
      <w:szCs w:val="18"/>
    </w:rPr>
  </w:style>
  <w:style w:type="paragraph" w:styleId="Header">
    <w:name w:val="header"/>
    <w:basedOn w:val="Normal"/>
    <w:link w:val="HeaderChar"/>
    <w:uiPriority w:val="99"/>
    <w:unhideWhenUsed/>
    <w:rsid w:val="00C018E8"/>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C018E8"/>
    <w:rPr>
      <w:rFonts w:cs="Times New Roman"/>
    </w:rPr>
  </w:style>
  <w:style w:type="paragraph" w:styleId="Footer">
    <w:name w:val="footer"/>
    <w:basedOn w:val="Normal"/>
    <w:link w:val="FooterChar"/>
    <w:uiPriority w:val="99"/>
    <w:unhideWhenUsed/>
    <w:rsid w:val="00C018E8"/>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018E8"/>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89</Words>
  <Characters>962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Wozniak</dc:creator>
  <cp:keywords/>
  <dc:description/>
  <cp:lastModifiedBy>Howarth, Judy</cp:lastModifiedBy>
  <cp:revision>2</cp:revision>
  <dcterms:created xsi:type="dcterms:W3CDTF">2019-06-06T18:36:00Z</dcterms:created>
  <dcterms:modified xsi:type="dcterms:W3CDTF">2019-06-06T18:36:00Z</dcterms:modified>
</cp:coreProperties>
</file>